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AD7BE" w14:textId="4DFD09AC" w:rsidR="00F260DE" w:rsidRDefault="00D23445" w:rsidP="00F260DE">
      <w:pPr>
        <w:jc w:val="center"/>
      </w:pPr>
      <w:r>
        <w:t xml:space="preserve">2021 </w:t>
      </w:r>
      <w:r w:rsidR="00F260DE">
        <w:t>Table Scraps Premium Dog Treats</w:t>
      </w:r>
    </w:p>
    <w:p w14:paraId="629926B0" w14:textId="157EEDB6" w:rsidR="00F260DE" w:rsidRDefault="00F260DE" w:rsidP="00F260DE">
      <w:pPr>
        <w:jc w:val="center"/>
      </w:pPr>
      <w:r>
        <w:t>Disney Collection</w:t>
      </w:r>
    </w:p>
    <w:p w14:paraId="2E843622" w14:textId="77777777" w:rsidR="00F260DE" w:rsidRDefault="00F260DE"/>
    <w:p w14:paraId="472E4C40" w14:textId="7E40DE1C" w:rsidR="00F260DE" w:rsidRDefault="00F260DE">
      <w:r>
        <w:t xml:space="preserve">How to Use/Disclosure: </w:t>
      </w:r>
      <w:r w:rsidRPr="00F260DE">
        <w:t>"Intended as an occasional treat or reward for your dog. Not nutritionally complete.</w:t>
      </w:r>
      <w:r>
        <w:t xml:space="preserve"> Store in a cool, dry place. Reseal bag between use.</w:t>
      </w:r>
      <w:r w:rsidRPr="00F260DE">
        <w:t>"</w:t>
      </w:r>
    </w:p>
    <w:p w14:paraId="09EC3A21" w14:textId="77777777" w:rsidR="00F260DE" w:rsidRDefault="00F260DE"/>
    <w:p w14:paraId="197A45E5" w14:textId="4FF256D3" w:rsidR="00F260DE" w:rsidRPr="00F260DE" w:rsidRDefault="00F260DE" w:rsidP="00F260DE">
      <w:pPr>
        <w:rPr>
          <w:b/>
          <w:bCs/>
        </w:rPr>
      </w:pPr>
      <w:r w:rsidRPr="00F260DE">
        <w:rPr>
          <w:b/>
          <w:bCs/>
        </w:rPr>
        <w:t>Organic Honey Roasted Turkey Recipe</w:t>
      </w:r>
      <w:r>
        <w:rPr>
          <w:b/>
          <w:bCs/>
        </w:rPr>
        <w:t xml:space="preserve"> – 5oz</w:t>
      </w:r>
    </w:p>
    <w:p w14:paraId="2E740F19" w14:textId="6CBEC3E6" w:rsidR="00F260DE" w:rsidRPr="00A414DF" w:rsidRDefault="00F260DE" w:rsidP="00F260DE">
      <w:pPr>
        <w:pStyle w:val="ListParagraph"/>
        <w:numPr>
          <w:ilvl w:val="0"/>
          <w:numId w:val="1"/>
        </w:numPr>
        <w:rPr>
          <w:b/>
          <w:bCs/>
        </w:rPr>
      </w:pPr>
      <w:r w:rsidRPr="00F260DE">
        <w:t xml:space="preserve">Description Copy </w:t>
      </w:r>
    </w:p>
    <w:p w14:paraId="6D6E52CD" w14:textId="05B4CDC8" w:rsidR="00A414DF" w:rsidRPr="00F260DE" w:rsidRDefault="00A414DF" w:rsidP="00A414DF">
      <w:pPr>
        <w:pStyle w:val="ListParagraph"/>
        <w:numPr>
          <w:ilvl w:val="1"/>
          <w:numId w:val="1"/>
        </w:numPr>
        <w:rPr>
          <w:b/>
          <w:bCs/>
        </w:rPr>
      </w:pPr>
      <w:r>
        <w:t>Tummy-Yummy Treats with Real Honey Flavor</w:t>
      </w:r>
    </w:p>
    <w:p w14:paraId="40798A43" w14:textId="36FB4B73" w:rsidR="00F260DE" w:rsidRPr="00F260DE" w:rsidRDefault="00F260DE" w:rsidP="00F260DE">
      <w:pPr>
        <w:pStyle w:val="ListParagraph"/>
        <w:numPr>
          <w:ilvl w:val="1"/>
          <w:numId w:val="1"/>
        </w:numPr>
        <w:rPr>
          <w:b/>
          <w:bCs/>
        </w:rPr>
      </w:pPr>
      <w:r w:rsidRPr="00F260DE">
        <w:t>Adventure awaits! Every day is full of delicious discovery with these all-natural, tantalizing honey-flavored treats. Our Table Scraps</w:t>
      </w:r>
      <w:r w:rsidR="00A414DF">
        <w:t>®</w:t>
      </w:r>
      <w:r w:rsidRPr="00F260DE">
        <w:t xml:space="preserve"> Organic Honey Roasted Turkey Recipe starts with U.S.A.-raised turkey as the #1 ingredient and combines organic honey and other yummy foods for a tasty snack that will wake their taste buds out of hibernation.</w:t>
      </w:r>
    </w:p>
    <w:p w14:paraId="0731E0AA" w14:textId="28A8A317" w:rsidR="00F260DE" w:rsidRPr="00F260DE" w:rsidRDefault="00F260DE" w:rsidP="00F260DE">
      <w:pPr>
        <w:pStyle w:val="ListParagraph"/>
        <w:numPr>
          <w:ilvl w:val="0"/>
          <w:numId w:val="1"/>
        </w:numPr>
        <w:rPr>
          <w:b/>
          <w:bCs/>
        </w:rPr>
      </w:pPr>
      <w:r w:rsidRPr="00F260DE">
        <w:t>Breed/Stage</w:t>
      </w:r>
    </w:p>
    <w:p w14:paraId="68857FE5" w14:textId="19B7A26A" w:rsidR="00F260DE" w:rsidRPr="00F260DE" w:rsidRDefault="00F260DE" w:rsidP="00F260DE">
      <w:pPr>
        <w:pStyle w:val="ListParagraph"/>
        <w:numPr>
          <w:ilvl w:val="1"/>
          <w:numId w:val="1"/>
        </w:numPr>
        <w:rPr>
          <w:b/>
          <w:bCs/>
        </w:rPr>
      </w:pPr>
      <w:r>
        <w:t>Dogs</w:t>
      </w:r>
    </w:p>
    <w:p w14:paraId="2D29AE37" w14:textId="34F32B12" w:rsidR="00F260DE" w:rsidRPr="00F260DE" w:rsidRDefault="00F260DE" w:rsidP="00F260DE">
      <w:pPr>
        <w:pStyle w:val="ListParagraph"/>
        <w:numPr>
          <w:ilvl w:val="1"/>
          <w:numId w:val="1"/>
        </w:numPr>
        <w:rPr>
          <w:b/>
          <w:bCs/>
        </w:rPr>
      </w:pPr>
      <w:r>
        <w:t>All Life Stages</w:t>
      </w:r>
    </w:p>
    <w:p w14:paraId="6E0B642D" w14:textId="345736EB" w:rsidR="00F260DE" w:rsidRPr="00F260DE" w:rsidRDefault="00F260DE" w:rsidP="00F260DE">
      <w:pPr>
        <w:pStyle w:val="ListParagraph"/>
        <w:numPr>
          <w:ilvl w:val="1"/>
          <w:numId w:val="1"/>
        </w:numPr>
        <w:rPr>
          <w:b/>
          <w:bCs/>
        </w:rPr>
      </w:pPr>
      <w:r>
        <w:t>All Ages</w:t>
      </w:r>
    </w:p>
    <w:p w14:paraId="10E29404" w14:textId="28CB76A6" w:rsidR="00F260DE" w:rsidRPr="00F260DE" w:rsidRDefault="00F260DE" w:rsidP="00F260DE">
      <w:pPr>
        <w:pStyle w:val="ListParagraph"/>
        <w:numPr>
          <w:ilvl w:val="0"/>
          <w:numId w:val="1"/>
        </w:numPr>
        <w:rPr>
          <w:b/>
          <w:bCs/>
        </w:rPr>
      </w:pPr>
      <w:r>
        <w:t>Key Benefits</w:t>
      </w:r>
    </w:p>
    <w:p w14:paraId="69301052" w14:textId="77777777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>USDA Organic Certified</w:t>
      </w:r>
    </w:p>
    <w:p w14:paraId="73EF1C29" w14:textId="77777777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>Oregon Tilth Organic Certified</w:t>
      </w:r>
    </w:p>
    <w:p w14:paraId="37185332" w14:textId="77777777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>Organic USA Turkey is the #1 Ingredient</w:t>
      </w:r>
    </w:p>
    <w:p w14:paraId="3B3C7A35" w14:textId="77777777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>Made with Organic Honey</w:t>
      </w:r>
    </w:p>
    <w:p w14:paraId="1A292351" w14:textId="25AFC67A" w:rsidR="00F260DE" w:rsidRPr="00F260DE" w:rsidRDefault="00D041CF" w:rsidP="00F260DE">
      <w:pPr>
        <w:pStyle w:val="ListParagraph"/>
        <w:numPr>
          <w:ilvl w:val="1"/>
          <w:numId w:val="1"/>
        </w:numPr>
      </w:pPr>
      <w:r>
        <w:t>Upcycled Food Association Certified</w:t>
      </w:r>
    </w:p>
    <w:p w14:paraId="373C88A8" w14:textId="77777777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>Sweet Honey Aroma</w:t>
      </w:r>
    </w:p>
    <w:p w14:paraId="285371A5" w14:textId="77777777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>No Wheat, No Corn, No Soy</w:t>
      </w:r>
    </w:p>
    <w:p w14:paraId="20938F28" w14:textId="243B8DE7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>No Artificial Flavors, Colors, or Preservatives</w:t>
      </w:r>
    </w:p>
    <w:p w14:paraId="2F84F756" w14:textId="22ADAA7F" w:rsidR="00F260DE" w:rsidRPr="00F260DE" w:rsidRDefault="00F260DE" w:rsidP="00F260DE">
      <w:pPr>
        <w:pStyle w:val="ListParagraph"/>
        <w:numPr>
          <w:ilvl w:val="0"/>
          <w:numId w:val="1"/>
        </w:numPr>
        <w:rPr>
          <w:b/>
          <w:bCs/>
        </w:rPr>
      </w:pPr>
      <w:r>
        <w:t>Ingredients</w:t>
      </w:r>
    </w:p>
    <w:p w14:paraId="7B729A3B" w14:textId="0E0DA834" w:rsidR="00F260DE" w:rsidRDefault="00F260DE" w:rsidP="00F260DE">
      <w:pPr>
        <w:pStyle w:val="ListParagraph"/>
        <w:numPr>
          <w:ilvl w:val="1"/>
          <w:numId w:val="1"/>
        </w:numPr>
      </w:pPr>
      <w:r w:rsidRPr="00F260DE">
        <w:t>Organic Turkey, Organic Chicken, Organic Glycerin, Organic Barley Flour</w:t>
      </w:r>
      <w:r w:rsidR="00D041CF">
        <w:t>*</w:t>
      </w:r>
      <w:r w:rsidRPr="00F260DE">
        <w:t>, Organic Oat Flour</w:t>
      </w:r>
      <w:r w:rsidR="00D041CF">
        <w:t>*</w:t>
      </w:r>
      <w:r w:rsidRPr="00F260DE">
        <w:t>, Organic Flaxseed</w:t>
      </w:r>
      <w:r w:rsidR="00D041CF">
        <w:t>*</w:t>
      </w:r>
      <w:r w:rsidRPr="00F260DE">
        <w:t>, Organic Molasses, Organic Honey, Sea Salt, Natural Flavor, Natural Smoke Flavor, Mixed Tocopherols (preservative)</w:t>
      </w:r>
      <w:r w:rsidR="00D041CF">
        <w:t>, Rosemary Extract (flavor)</w:t>
      </w:r>
    </w:p>
    <w:p w14:paraId="3CFA8A43" w14:textId="4826C8DB" w:rsidR="00D041CF" w:rsidRPr="00F260DE" w:rsidRDefault="00D041CF" w:rsidP="00F260DE">
      <w:pPr>
        <w:pStyle w:val="ListParagraph"/>
        <w:numPr>
          <w:ilvl w:val="1"/>
          <w:numId w:val="1"/>
        </w:numPr>
      </w:pPr>
      <w:r>
        <w:t>*Upcycled Ingredient</w:t>
      </w:r>
    </w:p>
    <w:p w14:paraId="778B65DF" w14:textId="5FF4583C" w:rsidR="00F260DE" w:rsidRPr="00F260DE" w:rsidRDefault="00F260DE" w:rsidP="00F260DE">
      <w:pPr>
        <w:pStyle w:val="ListParagraph"/>
        <w:numPr>
          <w:ilvl w:val="0"/>
          <w:numId w:val="1"/>
        </w:numPr>
        <w:rPr>
          <w:b/>
          <w:bCs/>
        </w:rPr>
      </w:pPr>
      <w:r>
        <w:t>Guaranteed Analysis</w:t>
      </w:r>
    </w:p>
    <w:p w14:paraId="1EF2EFB7" w14:textId="77777777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>Crude Protein (Min) - 14.0%</w:t>
      </w:r>
    </w:p>
    <w:p w14:paraId="68E2FF9E" w14:textId="77777777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>Crude Fat (Min) - 8.0%</w:t>
      </w:r>
    </w:p>
    <w:p w14:paraId="67753CD1" w14:textId="77777777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>Crude Fiber (Max) - 5.0%</w:t>
      </w:r>
    </w:p>
    <w:p w14:paraId="3BE9EAFC" w14:textId="17AB17C3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>Moisture (Max) - 22.0%</w:t>
      </w:r>
    </w:p>
    <w:p w14:paraId="3D1DFDA5" w14:textId="19BB54A8" w:rsidR="00F260DE" w:rsidRPr="00F260DE" w:rsidRDefault="00F260DE" w:rsidP="00F260DE">
      <w:pPr>
        <w:pStyle w:val="ListParagraph"/>
        <w:numPr>
          <w:ilvl w:val="0"/>
          <w:numId w:val="1"/>
        </w:numPr>
        <w:rPr>
          <w:b/>
          <w:bCs/>
        </w:rPr>
      </w:pPr>
      <w:r>
        <w:t>Calories (Calculated)</w:t>
      </w:r>
    </w:p>
    <w:p w14:paraId="42AB6914" w14:textId="35EB1878" w:rsidR="00F260DE" w:rsidRPr="00F260DE" w:rsidRDefault="00F260DE" w:rsidP="00F260DE">
      <w:pPr>
        <w:pStyle w:val="ListParagraph"/>
        <w:numPr>
          <w:ilvl w:val="1"/>
          <w:numId w:val="1"/>
        </w:numPr>
        <w:rPr>
          <w:b/>
          <w:bCs/>
        </w:rPr>
      </w:pPr>
      <w:r>
        <w:t>2700 kcal/kg; 25 calories per treat</w:t>
      </w:r>
    </w:p>
    <w:p w14:paraId="1716841B" w14:textId="7737B64E" w:rsidR="00F260DE" w:rsidRDefault="00F260DE" w:rsidP="00F260DE">
      <w:pPr>
        <w:rPr>
          <w:b/>
          <w:bCs/>
        </w:rPr>
      </w:pPr>
    </w:p>
    <w:p w14:paraId="2F59CFBD" w14:textId="238353D0" w:rsidR="00F260DE" w:rsidRDefault="00F260DE" w:rsidP="00F260DE">
      <w:pPr>
        <w:rPr>
          <w:b/>
          <w:bCs/>
        </w:rPr>
      </w:pPr>
    </w:p>
    <w:p w14:paraId="1FFE9706" w14:textId="52C9B995" w:rsidR="00F260DE" w:rsidRPr="00F260DE" w:rsidRDefault="00F260DE" w:rsidP="00F260DE">
      <w:pPr>
        <w:rPr>
          <w:b/>
          <w:bCs/>
        </w:rPr>
      </w:pPr>
      <w:r w:rsidRPr="00F260DE">
        <w:rPr>
          <w:b/>
          <w:bCs/>
        </w:rPr>
        <w:t xml:space="preserve">Organic </w:t>
      </w:r>
      <w:r>
        <w:rPr>
          <w:b/>
          <w:bCs/>
        </w:rPr>
        <w:t>Chicken Tender</w:t>
      </w:r>
      <w:r w:rsidRPr="00F260DE">
        <w:rPr>
          <w:b/>
          <w:bCs/>
        </w:rPr>
        <w:t xml:space="preserve"> Recipe</w:t>
      </w:r>
      <w:r>
        <w:rPr>
          <w:b/>
          <w:bCs/>
        </w:rPr>
        <w:t xml:space="preserve"> – 5oz</w:t>
      </w:r>
    </w:p>
    <w:p w14:paraId="04F48046" w14:textId="618A4674" w:rsidR="00F260DE" w:rsidRPr="00A414DF" w:rsidRDefault="00F260DE" w:rsidP="00F260DE">
      <w:pPr>
        <w:pStyle w:val="ListParagraph"/>
        <w:numPr>
          <w:ilvl w:val="0"/>
          <w:numId w:val="1"/>
        </w:numPr>
        <w:rPr>
          <w:b/>
          <w:bCs/>
        </w:rPr>
      </w:pPr>
      <w:r w:rsidRPr="00F260DE">
        <w:t xml:space="preserve">Description Copy </w:t>
      </w:r>
    </w:p>
    <w:p w14:paraId="10BDBB84" w14:textId="678D5573" w:rsidR="00A414DF" w:rsidRPr="00F260DE" w:rsidRDefault="00A414DF" w:rsidP="00A414DF">
      <w:pPr>
        <w:pStyle w:val="ListParagraph"/>
        <w:numPr>
          <w:ilvl w:val="1"/>
          <w:numId w:val="1"/>
        </w:numPr>
        <w:rPr>
          <w:b/>
          <w:bCs/>
        </w:rPr>
      </w:pPr>
      <w:r>
        <w:t>Savory Chicken Treats that Hit the Spot</w:t>
      </w:r>
    </w:p>
    <w:p w14:paraId="7B6952AF" w14:textId="2BAA503D" w:rsidR="00F260DE" w:rsidRPr="00F260DE" w:rsidRDefault="00F260DE" w:rsidP="00F260DE">
      <w:pPr>
        <w:pStyle w:val="ListParagraph"/>
        <w:numPr>
          <w:ilvl w:val="1"/>
          <w:numId w:val="1"/>
        </w:numPr>
        <w:rPr>
          <w:b/>
          <w:bCs/>
        </w:rPr>
      </w:pPr>
      <w:r w:rsidRPr="00F260DE">
        <w:t>Bow-wow! Give your one-of-a-kind pup a one-of-a-kind treat made with real chicken and nutritious upcycled ingredients. Our Table Scraps</w:t>
      </w:r>
      <w:r w:rsidR="00A414DF">
        <w:t>®</w:t>
      </w:r>
      <w:r w:rsidRPr="00F260DE">
        <w:t xml:space="preserve"> Organic Chicken Tender Recipe starts with U.S.A-raised organic chicken as the #1 </w:t>
      </w:r>
      <w:proofErr w:type="gramStart"/>
      <w:r w:rsidRPr="00F260DE">
        <w:t>ingredient, and</w:t>
      </w:r>
      <w:proofErr w:type="gramEnd"/>
      <w:r w:rsidRPr="00F260DE">
        <w:t xml:space="preserve"> combines organic peas and carrots for a savory treat that will leave your little pack leader begging for more.</w:t>
      </w:r>
    </w:p>
    <w:p w14:paraId="49DE49D5" w14:textId="119E27CB" w:rsidR="00F260DE" w:rsidRPr="00F260DE" w:rsidRDefault="00F260DE" w:rsidP="00F260DE">
      <w:pPr>
        <w:pStyle w:val="ListParagraph"/>
        <w:numPr>
          <w:ilvl w:val="0"/>
          <w:numId w:val="1"/>
        </w:numPr>
        <w:rPr>
          <w:b/>
          <w:bCs/>
        </w:rPr>
      </w:pPr>
      <w:r w:rsidRPr="00F260DE">
        <w:t>Breed/Stage</w:t>
      </w:r>
    </w:p>
    <w:p w14:paraId="6FC3524F" w14:textId="77777777" w:rsidR="00F260DE" w:rsidRPr="00F260DE" w:rsidRDefault="00F260DE" w:rsidP="00F260DE">
      <w:pPr>
        <w:pStyle w:val="ListParagraph"/>
        <w:numPr>
          <w:ilvl w:val="1"/>
          <w:numId w:val="1"/>
        </w:numPr>
        <w:rPr>
          <w:b/>
          <w:bCs/>
        </w:rPr>
      </w:pPr>
      <w:r>
        <w:t>Dogs</w:t>
      </w:r>
    </w:p>
    <w:p w14:paraId="33398A0D" w14:textId="77777777" w:rsidR="00F260DE" w:rsidRPr="00F260DE" w:rsidRDefault="00F260DE" w:rsidP="00F260DE">
      <w:pPr>
        <w:pStyle w:val="ListParagraph"/>
        <w:numPr>
          <w:ilvl w:val="1"/>
          <w:numId w:val="1"/>
        </w:numPr>
        <w:rPr>
          <w:b/>
          <w:bCs/>
        </w:rPr>
      </w:pPr>
      <w:r>
        <w:t>All Life Stages</w:t>
      </w:r>
    </w:p>
    <w:p w14:paraId="4171D72F" w14:textId="77777777" w:rsidR="00F260DE" w:rsidRPr="00F260DE" w:rsidRDefault="00F260DE" w:rsidP="00F260DE">
      <w:pPr>
        <w:pStyle w:val="ListParagraph"/>
        <w:numPr>
          <w:ilvl w:val="1"/>
          <w:numId w:val="1"/>
        </w:numPr>
        <w:rPr>
          <w:b/>
          <w:bCs/>
        </w:rPr>
      </w:pPr>
      <w:r>
        <w:t>All Ages</w:t>
      </w:r>
    </w:p>
    <w:p w14:paraId="47590455" w14:textId="77777777" w:rsidR="00F260DE" w:rsidRPr="00F260DE" w:rsidRDefault="00F260DE" w:rsidP="00F260DE">
      <w:pPr>
        <w:pStyle w:val="ListParagraph"/>
        <w:numPr>
          <w:ilvl w:val="0"/>
          <w:numId w:val="1"/>
        </w:numPr>
        <w:rPr>
          <w:b/>
          <w:bCs/>
        </w:rPr>
      </w:pPr>
      <w:r>
        <w:t>Key Benefits</w:t>
      </w:r>
    </w:p>
    <w:p w14:paraId="3D081E0D" w14:textId="77777777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>USDA Organic Certified</w:t>
      </w:r>
    </w:p>
    <w:p w14:paraId="7B75A525" w14:textId="77777777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>Oregon Tilth Organic Certified</w:t>
      </w:r>
    </w:p>
    <w:p w14:paraId="6B4D8722" w14:textId="6715FB5A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 xml:space="preserve">Organic USA </w:t>
      </w:r>
      <w:r>
        <w:t>Chicken</w:t>
      </w:r>
      <w:r w:rsidRPr="00F260DE">
        <w:t xml:space="preserve"> is the #1 Ingredient</w:t>
      </w:r>
    </w:p>
    <w:p w14:paraId="18460596" w14:textId="0A929F7E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 xml:space="preserve">Made with Organic </w:t>
      </w:r>
      <w:r>
        <w:t>Flaxseed, Peas, &amp; Carrots</w:t>
      </w:r>
    </w:p>
    <w:p w14:paraId="1061EF05" w14:textId="77777777" w:rsidR="00D041CF" w:rsidRPr="00F260DE" w:rsidRDefault="00D041CF" w:rsidP="00D041CF">
      <w:pPr>
        <w:pStyle w:val="ListParagraph"/>
        <w:numPr>
          <w:ilvl w:val="1"/>
          <w:numId w:val="1"/>
        </w:numPr>
      </w:pPr>
      <w:r>
        <w:t>Upcycled Food Association Certified</w:t>
      </w:r>
    </w:p>
    <w:p w14:paraId="2C15B8F9" w14:textId="37E72DE2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>S</w:t>
      </w:r>
      <w:r>
        <w:t>avory Chicken Dinner Aroma</w:t>
      </w:r>
    </w:p>
    <w:p w14:paraId="5865F628" w14:textId="77777777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>No Wheat, No Corn, No Soy</w:t>
      </w:r>
    </w:p>
    <w:p w14:paraId="5AA1443B" w14:textId="77777777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>No Artificial Flavors, Colors, or Preservatives</w:t>
      </w:r>
    </w:p>
    <w:p w14:paraId="77C37441" w14:textId="77777777" w:rsidR="00F260DE" w:rsidRPr="00F260DE" w:rsidRDefault="00F260DE" w:rsidP="00F260DE">
      <w:pPr>
        <w:pStyle w:val="ListParagraph"/>
        <w:numPr>
          <w:ilvl w:val="0"/>
          <w:numId w:val="1"/>
        </w:numPr>
        <w:rPr>
          <w:b/>
          <w:bCs/>
        </w:rPr>
      </w:pPr>
      <w:r>
        <w:t>Ingredients</w:t>
      </w:r>
    </w:p>
    <w:p w14:paraId="0CFED3EA" w14:textId="66EF5812" w:rsidR="00F260DE" w:rsidRPr="0026388E" w:rsidRDefault="00F260DE" w:rsidP="00F260DE">
      <w:pPr>
        <w:pStyle w:val="ListParagraph"/>
        <w:numPr>
          <w:ilvl w:val="1"/>
          <w:numId w:val="1"/>
        </w:numPr>
        <w:rPr>
          <w:b/>
          <w:bCs/>
        </w:rPr>
      </w:pPr>
      <w:r w:rsidRPr="00F260DE">
        <w:t>Organic Chicken, Organic Glycerin, Organic Barley Flour</w:t>
      </w:r>
      <w:r w:rsidR="00D041CF">
        <w:t>*</w:t>
      </w:r>
      <w:r w:rsidRPr="00F260DE">
        <w:t>, Organic Oat Flour</w:t>
      </w:r>
      <w:r w:rsidR="00D041CF">
        <w:t>*</w:t>
      </w:r>
      <w:r w:rsidRPr="00F260DE">
        <w:t>, Organic Flaxseed</w:t>
      </w:r>
      <w:r w:rsidR="00D041CF">
        <w:t>*</w:t>
      </w:r>
      <w:r w:rsidRPr="00F260DE">
        <w:t>, Organic Molasses, Organic Carrots, Organic Peas, Natural Flavor, Sea Salt, Natural Chicken Flavor, Mixed Tocopherols (preservative)</w:t>
      </w:r>
      <w:r w:rsidR="00D041CF">
        <w:t>, Rosemary Extract (flavor)</w:t>
      </w:r>
    </w:p>
    <w:p w14:paraId="0712A13B" w14:textId="175B13A8" w:rsidR="0026388E" w:rsidRPr="00F260DE" w:rsidRDefault="0026388E" w:rsidP="00F260DE">
      <w:pPr>
        <w:pStyle w:val="ListParagraph"/>
        <w:numPr>
          <w:ilvl w:val="1"/>
          <w:numId w:val="1"/>
        </w:numPr>
        <w:rPr>
          <w:b/>
          <w:bCs/>
        </w:rPr>
      </w:pPr>
      <w:r>
        <w:t>*Upcycled Ingredient</w:t>
      </w:r>
    </w:p>
    <w:p w14:paraId="3440791E" w14:textId="32B9625A" w:rsidR="00F260DE" w:rsidRPr="00F260DE" w:rsidRDefault="00F260DE" w:rsidP="00F260DE">
      <w:pPr>
        <w:pStyle w:val="ListParagraph"/>
        <w:numPr>
          <w:ilvl w:val="0"/>
          <w:numId w:val="1"/>
        </w:numPr>
        <w:rPr>
          <w:b/>
          <w:bCs/>
        </w:rPr>
      </w:pPr>
      <w:r>
        <w:t>Guaranteed Analysis</w:t>
      </w:r>
    </w:p>
    <w:p w14:paraId="28734E44" w14:textId="57B98B35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>Crude Protein (Min) - 1</w:t>
      </w:r>
      <w:r>
        <w:t>7</w:t>
      </w:r>
      <w:r w:rsidRPr="00F260DE">
        <w:t>.0%</w:t>
      </w:r>
    </w:p>
    <w:p w14:paraId="6A8E3C6D" w14:textId="5B8B6993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 xml:space="preserve">Crude Fat (Min) - </w:t>
      </w:r>
      <w:r>
        <w:t>12</w:t>
      </w:r>
      <w:r w:rsidRPr="00F260DE">
        <w:t>.0%</w:t>
      </w:r>
    </w:p>
    <w:p w14:paraId="6DB10480" w14:textId="77777777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>Crude Fiber (Max) - 5.0%</w:t>
      </w:r>
    </w:p>
    <w:p w14:paraId="3B0699B6" w14:textId="77777777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>Moisture (Max) - 22.0%</w:t>
      </w:r>
    </w:p>
    <w:p w14:paraId="0743B4A9" w14:textId="77777777" w:rsidR="00F260DE" w:rsidRPr="00F260DE" w:rsidRDefault="00F260DE" w:rsidP="00F260DE">
      <w:pPr>
        <w:pStyle w:val="ListParagraph"/>
        <w:numPr>
          <w:ilvl w:val="0"/>
          <w:numId w:val="1"/>
        </w:numPr>
        <w:rPr>
          <w:b/>
          <w:bCs/>
        </w:rPr>
      </w:pPr>
      <w:r>
        <w:t>Calories (Calculated)</w:t>
      </w:r>
    </w:p>
    <w:p w14:paraId="4B766D31" w14:textId="211301F7" w:rsidR="00F260DE" w:rsidRPr="00F260DE" w:rsidRDefault="00F260DE" w:rsidP="00F260DE">
      <w:pPr>
        <w:pStyle w:val="ListParagraph"/>
        <w:numPr>
          <w:ilvl w:val="1"/>
          <w:numId w:val="1"/>
        </w:numPr>
        <w:rPr>
          <w:b/>
          <w:bCs/>
        </w:rPr>
      </w:pPr>
      <w:r>
        <w:t>2900 kcal/kg; 29 calories per treat</w:t>
      </w:r>
    </w:p>
    <w:p w14:paraId="5E593978" w14:textId="1EA7670A" w:rsidR="00F260DE" w:rsidRDefault="00F260DE" w:rsidP="00F260DE">
      <w:pPr>
        <w:rPr>
          <w:b/>
          <w:bCs/>
        </w:rPr>
      </w:pPr>
    </w:p>
    <w:p w14:paraId="0C40AA1B" w14:textId="1D81EB58" w:rsidR="00F260DE" w:rsidRPr="00F260DE" w:rsidRDefault="00F260DE" w:rsidP="00F260DE">
      <w:pPr>
        <w:rPr>
          <w:b/>
          <w:bCs/>
        </w:rPr>
      </w:pPr>
      <w:r>
        <w:rPr>
          <w:b/>
          <w:bCs/>
        </w:rPr>
        <w:t>Sweet Hawaiian Bacon</w:t>
      </w:r>
      <w:r w:rsidRPr="00F260DE">
        <w:rPr>
          <w:b/>
          <w:bCs/>
        </w:rPr>
        <w:t xml:space="preserve"> Recipe</w:t>
      </w:r>
      <w:r>
        <w:rPr>
          <w:b/>
          <w:bCs/>
        </w:rPr>
        <w:t xml:space="preserve"> – 5oz</w:t>
      </w:r>
    </w:p>
    <w:p w14:paraId="27CA8914" w14:textId="34141D95" w:rsidR="00F260DE" w:rsidRPr="00A414DF" w:rsidRDefault="00F260DE" w:rsidP="00F260DE">
      <w:pPr>
        <w:pStyle w:val="ListParagraph"/>
        <w:numPr>
          <w:ilvl w:val="0"/>
          <w:numId w:val="1"/>
        </w:numPr>
        <w:rPr>
          <w:b/>
          <w:bCs/>
        </w:rPr>
      </w:pPr>
      <w:r w:rsidRPr="00F260DE">
        <w:t xml:space="preserve">Description Copy </w:t>
      </w:r>
    </w:p>
    <w:p w14:paraId="02BF99D3" w14:textId="23795EE0" w:rsidR="00A414DF" w:rsidRPr="00F260DE" w:rsidRDefault="00A414DF" w:rsidP="00A414DF">
      <w:pPr>
        <w:pStyle w:val="ListParagraph"/>
        <w:numPr>
          <w:ilvl w:val="1"/>
          <w:numId w:val="1"/>
        </w:numPr>
        <w:rPr>
          <w:b/>
          <w:bCs/>
        </w:rPr>
      </w:pPr>
      <w:r>
        <w:t>Say “Aloha” to Your Pal’s Favorite Treat</w:t>
      </w:r>
    </w:p>
    <w:p w14:paraId="134CA2F9" w14:textId="74488AE0" w:rsidR="00F260DE" w:rsidRPr="00F260DE" w:rsidRDefault="00F260DE" w:rsidP="00F260DE">
      <w:pPr>
        <w:pStyle w:val="ListParagraph"/>
        <w:numPr>
          <w:ilvl w:val="1"/>
          <w:numId w:val="1"/>
        </w:numPr>
        <w:rPr>
          <w:b/>
          <w:bCs/>
        </w:rPr>
      </w:pPr>
      <w:r w:rsidRPr="00F260DE">
        <w:t>Good dog! Reward your mischievous little monster with a drool-worthy treat that’s made with real honey and bacon. Our Table Scraps</w:t>
      </w:r>
      <w:r w:rsidR="00A414DF">
        <w:t>®</w:t>
      </w:r>
      <w:r w:rsidRPr="00F260DE">
        <w:t xml:space="preserve"> Sweet Hawaiian Bacon Recipe starts with U.S.A.-raised pork and combines nutritious upcycled ingredients for bite-sized bacon morsels that will get their backsides boogieing. </w:t>
      </w:r>
    </w:p>
    <w:p w14:paraId="4458F8D2" w14:textId="5AE160D5" w:rsidR="00F260DE" w:rsidRPr="00F260DE" w:rsidRDefault="00F260DE" w:rsidP="00F260DE">
      <w:pPr>
        <w:pStyle w:val="ListParagraph"/>
        <w:numPr>
          <w:ilvl w:val="0"/>
          <w:numId w:val="1"/>
        </w:numPr>
        <w:rPr>
          <w:b/>
          <w:bCs/>
        </w:rPr>
      </w:pPr>
      <w:r w:rsidRPr="00F260DE">
        <w:lastRenderedPageBreak/>
        <w:t>Breed/Stage</w:t>
      </w:r>
    </w:p>
    <w:p w14:paraId="244E5F1E" w14:textId="77777777" w:rsidR="00F260DE" w:rsidRPr="00F260DE" w:rsidRDefault="00F260DE" w:rsidP="00F260DE">
      <w:pPr>
        <w:pStyle w:val="ListParagraph"/>
        <w:numPr>
          <w:ilvl w:val="1"/>
          <w:numId w:val="1"/>
        </w:numPr>
        <w:rPr>
          <w:b/>
          <w:bCs/>
        </w:rPr>
      </w:pPr>
      <w:r>
        <w:t>Dogs</w:t>
      </w:r>
    </w:p>
    <w:p w14:paraId="6DA3B8AB" w14:textId="77777777" w:rsidR="00F260DE" w:rsidRPr="00F260DE" w:rsidRDefault="00F260DE" w:rsidP="00F260DE">
      <w:pPr>
        <w:pStyle w:val="ListParagraph"/>
        <w:numPr>
          <w:ilvl w:val="1"/>
          <w:numId w:val="1"/>
        </w:numPr>
        <w:rPr>
          <w:b/>
          <w:bCs/>
        </w:rPr>
      </w:pPr>
      <w:r>
        <w:t>All Life Stages</w:t>
      </w:r>
    </w:p>
    <w:p w14:paraId="3CF06FDB" w14:textId="77777777" w:rsidR="00F260DE" w:rsidRPr="00F260DE" w:rsidRDefault="00F260DE" w:rsidP="00F260DE">
      <w:pPr>
        <w:pStyle w:val="ListParagraph"/>
        <w:numPr>
          <w:ilvl w:val="1"/>
          <w:numId w:val="1"/>
        </w:numPr>
        <w:rPr>
          <w:b/>
          <w:bCs/>
        </w:rPr>
      </w:pPr>
      <w:r>
        <w:t>All Ages</w:t>
      </w:r>
    </w:p>
    <w:p w14:paraId="6F000896" w14:textId="77777777" w:rsidR="00F260DE" w:rsidRPr="00F260DE" w:rsidRDefault="00F260DE" w:rsidP="00F260DE">
      <w:pPr>
        <w:pStyle w:val="ListParagraph"/>
        <w:numPr>
          <w:ilvl w:val="0"/>
          <w:numId w:val="1"/>
        </w:numPr>
        <w:rPr>
          <w:b/>
          <w:bCs/>
        </w:rPr>
      </w:pPr>
      <w:r>
        <w:t>Key Benefits</w:t>
      </w:r>
    </w:p>
    <w:p w14:paraId="368F3EFC" w14:textId="61828D49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 xml:space="preserve">USA </w:t>
      </w:r>
      <w:r>
        <w:t>Pork</w:t>
      </w:r>
      <w:r w:rsidRPr="00F260DE">
        <w:t xml:space="preserve"> is the #1 Ingredient</w:t>
      </w:r>
    </w:p>
    <w:p w14:paraId="307027CF" w14:textId="167E47D1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 xml:space="preserve">Made with </w:t>
      </w:r>
      <w:r w:rsidR="00607016">
        <w:t>Real Bacon</w:t>
      </w:r>
    </w:p>
    <w:p w14:paraId="1E3BD649" w14:textId="77777777" w:rsidR="00D041CF" w:rsidRPr="00F260DE" w:rsidRDefault="00D041CF" w:rsidP="00D041CF">
      <w:pPr>
        <w:pStyle w:val="ListParagraph"/>
        <w:numPr>
          <w:ilvl w:val="1"/>
          <w:numId w:val="1"/>
        </w:numPr>
      </w:pPr>
      <w:r>
        <w:t>Upcycled Food Association Certified</w:t>
      </w:r>
    </w:p>
    <w:p w14:paraId="6817D427" w14:textId="16609904" w:rsidR="00F260DE" w:rsidRPr="00F260DE" w:rsidRDefault="00607016" w:rsidP="00F260DE">
      <w:pPr>
        <w:pStyle w:val="ListParagraph"/>
        <w:numPr>
          <w:ilvl w:val="1"/>
          <w:numId w:val="1"/>
        </w:numPr>
      </w:pPr>
      <w:r>
        <w:t>Sweet Honey Aroma</w:t>
      </w:r>
    </w:p>
    <w:p w14:paraId="7532C07E" w14:textId="77777777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>No Wheat, No Corn, No Soy</w:t>
      </w:r>
    </w:p>
    <w:p w14:paraId="370FAA4B" w14:textId="77777777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>No Artificial Flavors, Colors, or Preservatives</w:t>
      </w:r>
    </w:p>
    <w:p w14:paraId="6F04D749" w14:textId="77777777" w:rsidR="00F260DE" w:rsidRPr="00F260DE" w:rsidRDefault="00F260DE" w:rsidP="00F260DE">
      <w:pPr>
        <w:pStyle w:val="ListParagraph"/>
        <w:numPr>
          <w:ilvl w:val="0"/>
          <w:numId w:val="1"/>
        </w:numPr>
        <w:rPr>
          <w:b/>
          <w:bCs/>
        </w:rPr>
      </w:pPr>
      <w:r>
        <w:t>Ingredients</w:t>
      </w:r>
    </w:p>
    <w:p w14:paraId="66EB0345" w14:textId="391E89E9" w:rsidR="00607016" w:rsidRPr="0026388E" w:rsidRDefault="00607016" w:rsidP="003200D9">
      <w:pPr>
        <w:pStyle w:val="ListParagraph"/>
        <w:numPr>
          <w:ilvl w:val="1"/>
          <w:numId w:val="1"/>
        </w:numPr>
        <w:rPr>
          <w:b/>
          <w:bCs/>
        </w:rPr>
      </w:pPr>
      <w:r w:rsidRPr="00607016">
        <w:t>Pork, Chicken, Coconut Glycerin, Barley Flour</w:t>
      </w:r>
      <w:r w:rsidR="00D041CF">
        <w:t>*</w:t>
      </w:r>
      <w:r w:rsidRPr="00607016">
        <w:t>, Oat Flour</w:t>
      </w:r>
      <w:r w:rsidR="00D041CF">
        <w:t>*</w:t>
      </w:r>
      <w:r w:rsidRPr="00607016">
        <w:t>, Cane Molasses, Flaxseed</w:t>
      </w:r>
      <w:r w:rsidR="00D041CF">
        <w:t>*</w:t>
      </w:r>
      <w:r w:rsidRPr="00607016">
        <w:t xml:space="preserve">, Bacon, Gelatin, Salt, Natural Flavor, Natural Honey Flavor, Natural Bacon Flavor, </w:t>
      </w:r>
      <w:r w:rsidR="0026388E">
        <w:t xml:space="preserve">Mixed Tocopherols (preservative), </w:t>
      </w:r>
      <w:r w:rsidRPr="00607016">
        <w:t>Rosemary Extract (</w:t>
      </w:r>
      <w:r w:rsidR="003200D9">
        <w:t>flavor</w:t>
      </w:r>
      <w:r w:rsidRPr="00607016">
        <w:t>)</w:t>
      </w:r>
    </w:p>
    <w:p w14:paraId="639D8A61" w14:textId="1485AA9F" w:rsidR="0026388E" w:rsidRPr="003200D9" w:rsidRDefault="0026388E" w:rsidP="003200D9">
      <w:pPr>
        <w:pStyle w:val="ListParagraph"/>
        <w:numPr>
          <w:ilvl w:val="1"/>
          <w:numId w:val="1"/>
        </w:numPr>
        <w:rPr>
          <w:b/>
          <w:bCs/>
        </w:rPr>
      </w:pPr>
      <w:r>
        <w:t>*Upcycled Ingredient</w:t>
      </w:r>
    </w:p>
    <w:p w14:paraId="23B84FEC" w14:textId="0AC5F23F" w:rsidR="00F260DE" w:rsidRPr="00F260DE" w:rsidRDefault="00F260DE" w:rsidP="00607016">
      <w:pPr>
        <w:pStyle w:val="ListParagraph"/>
        <w:numPr>
          <w:ilvl w:val="0"/>
          <w:numId w:val="1"/>
        </w:numPr>
        <w:rPr>
          <w:b/>
          <w:bCs/>
        </w:rPr>
      </w:pPr>
      <w:r>
        <w:t>Guaranteed Analysis</w:t>
      </w:r>
    </w:p>
    <w:p w14:paraId="70DEE3E7" w14:textId="75AB4512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>Crude Protein (Min) - 1</w:t>
      </w:r>
      <w:r w:rsidR="00607016">
        <w:t>8</w:t>
      </w:r>
      <w:r w:rsidRPr="00F260DE">
        <w:t>.0%</w:t>
      </w:r>
    </w:p>
    <w:p w14:paraId="31DA0696" w14:textId="489BDEF3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 xml:space="preserve">Crude Fat (Min) - </w:t>
      </w:r>
      <w:r w:rsidR="00607016">
        <w:t>8</w:t>
      </w:r>
      <w:r w:rsidRPr="00F260DE">
        <w:t>.0%</w:t>
      </w:r>
    </w:p>
    <w:p w14:paraId="143B711A" w14:textId="77777777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>Crude Fiber (Max) - 5.0%</w:t>
      </w:r>
    </w:p>
    <w:p w14:paraId="476EA64C" w14:textId="77777777" w:rsidR="00F260DE" w:rsidRPr="00F260DE" w:rsidRDefault="00F260DE" w:rsidP="00F260DE">
      <w:pPr>
        <w:pStyle w:val="ListParagraph"/>
        <w:numPr>
          <w:ilvl w:val="1"/>
          <w:numId w:val="1"/>
        </w:numPr>
      </w:pPr>
      <w:r w:rsidRPr="00F260DE">
        <w:t>Moisture (Max) - 22.0%</w:t>
      </w:r>
    </w:p>
    <w:p w14:paraId="7AEE7FC2" w14:textId="77777777" w:rsidR="00F260DE" w:rsidRPr="00F260DE" w:rsidRDefault="00F260DE" w:rsidP="00F260DE">
      <w:pPr>
        <w:pStyle w:val="ListParagraph"/>
        <w:numPr>
          <w:ilvl w:val="0"/>
          <w:numId w:val="1"/>
        </w:numPr>
        <w:rPr>
          <w:b/>
          <w:bCs/>
        </w:rPr>
      </w:pPr>
      <w:r>
        <w:t>Calories (Calculated)</w:t>
      </w:r>
    </w:p>
    <w:p w14:paraId="2AA820A0" w14:textId="6B1E1B73" w:rsidR="00F260DE" w:rsidRPr="00607016" w:rsidRDefault="00F260DE" w:rsidP="00F260DE">
      <w:pPr>
        <w:pStyle w:val="ListParagraph"/>
        <w:numPr>
          <w:ilvl w:val="1"/>
          <w:numId w:val="1"/>
        </w:numPr>
        <w:rPr>
          <w:b/>
          <w:bCs/>
        </w:rPr>
      </w:pPr>
      <w:r>
        <w:t>2</w:t>
      </w:r>
      <w:r w:rsidR="00607016">
        <w:t>8</w:t>
      </w:r>
      <w:r>
        <w:t>00 kcal/kg; 2</w:t>
      </w:r>
      <w:r w:rsidR="00607016">
        <w:t>5</w:t>
      </w:r>
      <w:r>
        <w:t xml:space="preserve"> calories per treat</w:t>
      </w:r>
    </w:p>
    <w:p w14:paraId="7D0FF53F" w14:textId="053C783F" w:rsidR="00607016" w:rsidRDefault="00607016" w:rsidP="00607016">
      <w:pPr>
        <w:rPr>
          <w:b/>
          <w:bCs/>
        </w:rPr>
      </w:pPr>
    </w:p>
    <w:p w14:paraId="0503084A" w14:textId="6377B63A" w:rsidR="00607016" w:rsidRPr="00F260DE" w:rsidRDefault="00607016" w:rsidP="00607016">
      <w:pPr>
        <w:rPr>
          <w:b/>
          <w:bCs/>
        </w:rPr>
      </w:pPr>
      <w:r>
        <w:rPr>
          <w:b/>
          <w:bCs/>
        </w:rPr>
        <w:t>Roast Beef</w:t>
      </w:r>
      <w:r w:rsidRPr="00F260DE">
        <w:rPr>
          <w:b/>
          <w:bCs/>
        </w:rPr>
        <w:t xml:space="preserve"> Recipe</w:t>
      </w:r>
      <w:r>
        <w:rPr>
          <w:b/>
          <w:bCs/>
        </w:rPr>
        <w:t xml:space="preserve"> – 5oz</w:t>
      </w:r>
    </w:p>
    <w:p w14:paraId="6061A6AB" w14:textId="1E04AC17" w:rsidR="00607016" w:rsidRPr="00A414DF" w:rsidRDefault="00607016" w:rsidP="00607016">
      <w:pPr>
        <w:pStyle w:val="ListParagraph"/>
        <w:numPr>
          <w:ilvl w:val="0"/>
          <w:numId w:val="1"/>
        </w:numPr>
        <w:rPr>
          <w:b/>
          <w:bCs/>
        </w:rPr>
      </w:pPr>
      <w:r w:rsidRPr="00F260DE">
        <w:t xml:space="preserve">Description Copy </w:t>
      </w:r>
    </w:p>
    <w:p w14:paraId="344AAA60" w14:textId="7F28D04E" w:rsidR="00A414DF" w:rsidRPr="00F260DE" w:rsidRDefault="00A414DF" w:rsidP="00A414DF">
      <w:pPr>
        <w:pStyle w:val="ListParagraph"/>
        <w:numPr>
          <w:ilvl w:val="1"/>
          <w:numId w:val="1"/>
        </w:numPr>
        <w:rPr>
          <w:b/>
          <w:bCs/>
        </w:rPr>
      </w:pPr>
      <w:r>
        <w:t>Delicious, Meaty Treats Fit for a King</w:t>
      </w:r>
    </w:p>
    <w:p w14:paraId="3D8D3B46" w14:textId="424E6158" w:rsidR="00607016" w:rsidRPr="00607016" w:rsidRDefault="00607016" w:rsidP="00607016">
      <w:pPr>
        <w:pStyle w:val="ListParagraph"/>
        <w:numPr>
          <w:ilvl w:val="1"/>
          <w:numId w:val="1"/>
        </w:numPr>
        <w:rPr>
          <w:b/>
          <w:bCs/>
        </w:rPr>
      </w:pPr>
      <w:r w:rsidRPr="00607016">
        <w:t>Hakuna Matata! Now you can give your best buddy the royal treatment with no worries. Our Table Scraps</w:t>
      </w:r>
      <w:r w:rsidR="005A1C32">
        <w:t>®</w:t>
      </w:r>
      <w:r w:rsidRPr="00607016">
        <w:t xml:space="preserve"> Roast Beef Recipe starts with U.S.A-raised beef as the #1 ingredient and combines all-natural upcycled </w:t>
      </w:r>
      <w:r w:rsidR="003200D9">
        <w:t xml:space="preserve">ingredients </w:t>
      </w:r>
      <w:r w:rsidRPr="00607016">
        <w:t>for a scrumptious, satisfying treat that’s sure to have them licking their chops.</w:t>
      </w:r>
    </w:p>
    <w:p w14:paraId="4EF2FC2A" w14:textId="3E96E2F2" w:rsidR="00607016" w:rsidRPr="00F260DE" w:rsidRDefault="00607016" w:rsidP="00607016">
      <w:pPr>
        <w:pStyle w:val="ListParagraph"/>
        <w:numPr>
          <w:ilvl w:val="0"/>
          <w:numId w:val="1"/>
        </w:numPr>
        <w:rPr>
          <w:b/>
          <w:bCs/>
        </w:rPr>
      </w:pPr>
      <w:r w:rsidRPr="00F260DE">
        <w:t>Breed/Stage</w:t>
      </w:r>
    </w:p>
    <w:p w14:paraId="5AC0B7C4" w14:textId="77777777" w:rsidR="00607016" w:rsidRPr="00F260DE" w:rsidRDefault="00607016" w:rsidP="00607016">
      <w:pPr>
        <w:pStyle w:val="ListParagraph"/>
        <w:numPr>
          <w:ilvl w:val="1"/>
          <w:numId w:val="1"/>
        </w:numPr>
        <w:rPr>
          <w:b/>
          <w:bCs/>
        </w:rPr>
      </w:pPr>
      <w:r>
        <w:t>Dogs</w:t>
      </w:r>
    </w:p>
    <w:p w14:paraId="2E56B23F" w14:textId="77777777" w:rsidR="00607016" w:rsidRPr="00F260DE" w:rsidRDefault="00607016" w:rsidP="00607016">
      <w:pPr>
        <w:pStyle w:val="ListParagraph"/>
        <w:numPr>
          <w:ilvl w:val="1"/>
          <w:numId w:val="1"/>
        </w:numPr>
        <w:rPr>
          <w:b/>
          <w:bCs/>
        </w:rPr>
      </w:pPr>
      <w:r>
        <w:t>All Life Stages</w:t>
      </w:r>
    </w:p>
    <w:p w14:paraId="4F00DEC5" w14:textId="77777777" w:rsidR="00607016" w:rsidRPr="00F260DE" w:rsidRDefault="00607016" w:rsidP="00607016">
      <w:pPr>
        <w:pStyle w:val="ListParagraph"/>
        <w:numPr>
          <w:ilvl w:val="1"/>
          <w:numId w:val="1"/>
        </w:numPr>
        <w:rPr>
          <w:b/>
          <w:bCs/>
        </w:rPr>
      </w:pPr>
      <w:r>
        <w:t>All Ages</w:t>
      </w:r>
    </w:p>
    <w:p w14:paraId="6F6F1B22" w14:textId="77777777" w:rsidR="00607016" w:rsidRPr="00F260DE" w:rsidRDefault="00607016" w:rsidP="00607016">
      <w:pPr>
        <w:pStyle w:val="ListParagraph"/>
        <w:numPr>
          <w:ilvl w:val="0"/>
          <w:numId w:val="1"/>
        </w:numPr>
        <w:rPr>
          <w:b/>
          <w:bCs/>
        </w:rPr>
      </w:pPr>
      <w:r>
        <w:t>Key Benefits</w:t>
      </w:r>
    </w:p>
    <w:p w14:paraId="1470D2F4" w14:textId="0BA57DB6" w:rsidR="00607016" w:rsidRPr="00F260DE" w:rsidRDefault="00607016" w:rsidP="00607016">
      <w:pPr>
        <w:pStyle w:val="ListParagraph"/>
        <w:numPr>
          <w:ilvl w:val="1"/>
          <w:numId w:val="1"/>
        </w:numPr>
      </w:pPr>
      <w:r w:rsidRPr="00F260DE">
        <w:t xml:space="preserve">USA </w:t>
      </w:r>
      <w:r>
        <w:t>Beef</w:t>
      </w:r>
      <w:r w:rsidRPr="00F260DE">
        <w:t xml:space="preserve"> is the #1 Ingredient</w:t>
      </w:r>
    </w:p>
    <w:p w14:paraId="789876E6" w14:textId="77777777" w:rsidR="00D041CF" w:rsidRPr="00F260DE" w:rsidRDefault="00D041CF" w:rsidP="00D041CF">
      <w:pPr>
        <w:pStyle w:val="ListParagraph"/>
        <w:numPr>
          <w:ilvl w:val="1"/>
          <w:numId w:val="1"/>
        </w:numPr>
      </w:pPr>
      <w:r>
        <w:t>Upcycled Food Association Certified</w:t>
      </w:r>
    </w:p>
    <w:p w14:paraId="6858899C" w14:textId="18E6CB9A" w:rsidR="00607016" w:rsidRPr="00F260DE" w:rsidRDefault="00607016" w:rsidP="00607016">
      <w:pPr>
        <w:pStyle w:val="ListParagraph"/>
        <w:numPr>
          <w:ilvl w:val="1"/>
          <w:numId w:val="1"/>
        </w:numPr>
      </w:pPr>
      <w:r>
        <w:t>Savory Roast Beef Aroma</w:t>
      </w:r>
    </w:p>
    <w:p w14:paraId="27A42128" w14:textId="77777777" w:rsidR="00607016" w:rsidRPr="00F260DE" w:rsidRDefault="00607016" w:rsidP="00607016">
      <w:pPr>
        <w:pStyle w:val="ListParagraph"/>
        <w:numPr>
          <w:ilvl w:val="1"/>
          <w:numId w:val="1"/>
        </w:numPr>
      </w:pPr>
      <w:r w:rsidRPr="00F260DE">
        <w:t>No Wheat, No Corn, No Soy</w:t>
      </w:r>
    </w:p>
    <w:p w14:paraId="5E98BC31" w14:textId="77777777" w:rsidR="00607016" w:rsidRPr="00F260DE" w:rsidRDefault="00607016" w:rsidP="00607016">
      <w:pPr>
        <w:pStyle w:val="ListParagraph"/>
        <w:numPr>
          <w:ilvl w:val="1"/>
          <w:numId w:val="1"/>
        </w:numPr>
      </w:pPr>
      <w:r w:rsidRPr="00F260DE">
        <w:t>No Artificial Flavors, Colors, or Preservatives</w:t>
      </w:r>
    </w:p>
    <w:p w14:paraId="24789AA4" w14:textId="77777777" w:rsidR="00607016" w:rsidRPr="00F260DE" w:rsidRDefault="00607016" w:rsidP="00607016">
      <w:pPr>
        <w:pStyle w:val="ListParagraph"/>
        <w:numPr>
          <w:ilvl w:val="0"/>
          <w:numId w:val="1"/>
        </w:numPr>
        <w:rPr>
          <w:b/>
          <w:bCs/>
        </w:rPr>
      </w:pPr>
      <w:r>
        <w:t>Ingredients</w:t>
      </w:r>
    </w:p>
    <w:p w14:paraId="64F0A482" w14:textId="4A88668D" w:rsidR="00607016" w:rsidRPr="0026388E" w:rsidRDefault="00607016" w:rsidP="00607016">
      <w:pPr>
        <w:pStyle w:val="ListParagraph"/>
        <w:numPr>
          <w:ilvl w:val="1"/>
          <w:numId w:val="1"/>
        </w:numPr>
        <w:rPr>
          <w:b/>
          <w:bCs/>
        </w:rPr>
      </w:pPr>
      <w:r w:rsidRPr="00607016">
        <w:lastRenderedPageBreak/>
        <w:t>Beef, Chicken, Coconut Glycerin, Barley Flour</w:t>
      </w:r>
      <w:r w:rsidR="0026388E">
        <w:t>*</w:t>
      </w:r>
      <w:r w:rsidRPr="00607016">
        <w:t>, Oat Flour</w:t>
      </w:r>
      <w:r w:rsidR="0026388E">
        <w:t>*</w:t>
      </w:r>
      <w:r w:rsidRPr="00607016">
        <w:t>, Cane Molasses, Potato Flour</w:t>
      </w:r>
      <w:r w:rsidR="0026388E">
        <w:t>*</w:t>
      </w:r>
      <w:r w:rsidRPr="00607016">
        <w:t xml:space="preserve">, Gelatin, Natural Flavor, Salt, Natural Roast Beef Flavor, Natural Smoke Flavor, </w:t>
      </w:r>
      <w:r w:rsidR="0026388E">
        <w:t xml:space="preserve">Mixed Tocopherols (preservative), </w:t>
      </w:r>
      <w:r w:rsidRPr="00607016">
        <w:t>Rosemary Extract (</w:t>
      </w:r>
      <w:r w:rsidR="003200D9">
        <w:t>flavor</w:t>
      </w:r>
      <w:r w:rsidRPr="00607016">
        <w:t>)</w:t>
      </w:r>
    </w:p>
    <w:p w14:paraId="6DD30982" w14:textId="486B2265" w:rsidR="0026388E" w:rsidRPr="00607016" w:rsidRDefault="0026388E" w:rsidP="00607016">
      <w:pPr>
        <w:pStyle w:val="ListParagraph"/>
        <w:numPr>
          <w:ilvl w:val="1"/>
          <w:numId w:val="1"/>
        </w:numPr>
        <w:rPr>
          <w:b/>
          <w:bCs/>
        </w:rPr>
      </w:pPr>
      <w:r>
        <w:t>*Upcycled Ingredient</w:t>
      </w:r>
    </w:p>
    <w:p w14:paraId="12FF5A54" w14:textId="071C54DF" w:rsidR="00607016" w:rsidRPr="00F260DE" w:rsidRDefault="00607016" w:rsidP="00607016">
      <w:pPr>
        <w:pStyle w:val="ListParagraph"/>
        <w:numPr>
          <w:ilvl w:val="0"/>
          <w:numId w:val="1"/>
        </w:numPr>
        <w:rPr>
          <w:b/>
          <w:bCs/>
        </w:rPr>
      </w:pPr>
      <w:r>
        <w:t>Guaranteed Analysis</w:t>
      </w:r>
    </w:p>
    <w:p w14:paraId="69390E46" w14:textId="0C6A9512" w:rsidR="00607016" w:rsidRPr="00F260DE" w:rsidRDefault="00607016" w:rsidP="00607016">
      <w:pPr>
        <w:pStyle w:val="ListParagraph"/>
        <w:numPr>
          <w:ilvl w:val="1"/>
          <w:numId w:val="1"/>
        </w:numPr>
      </w:pPr>
      <w:r w:rsidRPr="00F260DE">
        <w:t>Crude Protein (Min) - 1</w:t>
      </w:r>
      <w:r>
        <w:t>4</w:t>
      </w:r>
      <w:r w:rsidRPr="00F260DE">
        <w:t>.0%</w:t>
      </w:r>
    </w:p>
    <w:p w14:paraId="4CE57164" w14:textId="58353D5A" w:rsidR="00607016" w:rsidRPr="00F260DE" w:rsidRDefault="00607016" w:rsidP="00607016">
      <w:pPr>
        <w:pStyle w:val="ListParagraph"/>
        <w:numPr>
          <w:ilvl w:val="1"/>
          <w:numId w:val="1"/>
        </w:numPr>
      </w:pPr>
      <w:r w:rsidRPr="00F260DE">
        <w:t xml:space="preserve">Crude Fat (Min) - </w:t>
      </w:r>
      <w:r>
        <w:t>12</w:t>
      </w:r>
      <w:r w:rsidRPr="00F260DE">
        <w:t>.0%</w:t>
      </w:r>
    </w:p>
    <w:p w14:paraId="193BDAA1" w14:textId="77777777" w:rsidR="00607016" w:rsidRPr="00F260DE" w:rsidRDefault="00607016" w:rsidP="00607016">
      <w:pPr>
        <w:pStyle w:val="ListParagraph"/>
        <w:numPr>
          <w:ilvl w:val="1"/>
          <w:numId w:val="1"/>
        </w:numPr>
      </w:pPr>
      <w:r w:rsidRPr="00F260DE">
        <w:t>Crude Fiber (Max) - 5.0%</w:t>
      </w:r>
    </w:p>
    <w:p w14:paraId="283F090A" w14:textId="77777777" w:rsidR="00607016" w:rsidRPr="00F260DE" w:rsidRDefault="00607016" w:rsidP="00607016">
      <w:pPr>
        <w:pStyle w:val="ListParagraph"/>
        <w:numPr>
          <w:ilvl w:val="1"/>
          <w:numId w:val="1"/>
        </w:numPr>
      </w:pPr>
      <w:r w:rsidRPr="00F260DE">
        <w:t>Moisture (Max) - 22.0%</w:t>
      </w:r>
    </w:p>
    <w:p w14:paraId="154A811A" w14:textId="77777777" w:rsidR="00607016" w:rsidRPr="00F260DE" w:rsidRDefault="00607016" w:rsidP="00607016">
      <w:pPr>
        <w:pStyle w:val="ListParagraph"/>
        <w:numPr>
          <w:ilvl w:val="0"/>
          <w:numId w:val="1"/>
        </w:numPr>
        <w:rPr>
          <w:b/>
          <w:bCs/>
        </w:rPr>
      </w:pPr>
      <w:r>
        <w:t>Calories (Calculated)</w:t>
      </w:r>
    </w:p>
    <w:p w14:paraId="66478C53" w14:textId="50CB4123" w:rsidR="00607016" w:rsidRPr="00607016" w:rsidRDefault="00607016" w:rsidP="00607016">
      <w:pPr>
        <w:pStyle w:val="ListParagraph"/>
        <w:numPr>
          <w:ilvl w:val="1"/>
          <w:numId w:val="1"/>
        </w:numPr>
        <w:rPr>
          <w:b/>
          <w:bCs/>
        </w:rPr>
      </w:pPr>
      <w:r>
        <w:t>2900 kcal/kg; 26 calories per treat</w:t>
      </w:r>
    </w:p>
    <w:p w14:paraId="208EAE37" w14:textId="2A1D73D9" w:rsidR="00607016" w:rsidRDefault="00607016" w:rsidP="00607016">
      <w:pPr>
        <w:rPr>
          <w:b/>
          <w:bCs/>
        </w:rPr>
      </w:pPr>
    </w:p>
    <w:p w14:paraId="51151ABE" w14:textId="442F5D8A" w:rsidR="00607016" w:rsidRPr="00F260DE" w:rsidRDefault="00607016" w:rsidP="00607016">
      <w:pPr>
        <w:rPr>
          <w:b/>
          <w:bCs/>
        </w:rPr>
      </w:pPr>
      <w:r>
        <w:rPr>
          <w:b/>
          <w:bCs/>
        </w:rPr>
        <w:t xml:space="preserve">Hot </w:t>
      </w:r>
      <w:proofErr w:type="spellStart"/>
      <w:r>
        <w:rPr>
          <w:b/>
          <w:bCs/>
        </w:rPr>
        <w:t>Diggity</w:t>
      </w:r>
      <w:proofErr w:type="spellEnd"/>
      <w:r>
        <w:rPr>
          <w:b/>
          <w:bCs/>
        </w:rPr>
        <w:t xml:space="preserve"> Dog</w:t>
      </w:r>
      <w:r w:rsidRPr="00F260DE">
        <w:rPr>
          <w:b/>
          <w:bCs/>
        </w:rPr>
        <w:t xml:space="preserve"> Recipe</w:t>
      </w:r>
      <w:r>
        <w:rPr>
          <w:b/>
          <w:bCs/>
        </w:rPr>
        <w:t xml:space="preserve"> – 5oz</w:t>
      </w:r>
    </w:p>
    <w:p w14:paraId="31AFDBCB" w14:textId="53F93A25" w:rsidR="00607016" w:rsidRPr="005A1C32" w:rsidRDefault="00607016" w:rsidP="00607016">
      <w:pPr>
        <w:pStyle w:val="ListParagraph"/>
        <w:numPr>
          <w:ilvl w:val="0"/>
          <w:numId w:val="1"/>
        </w:numPr>
        <w:rPr>
          <w:b/>
          <w:bCs/>
        </w:rPr>
      </w:pPr>
      <w:r w:rsidRPr="00F260DE">
        <w:t xml:space="preserve">Description Copy </w:t>
      </w:r>
    </w:p>
    <w:p w14:paraId="1B387ABB" w14:textId="741066A7" w:rsidR="005A1C32" w:rsidRPr="00F260DE" w:rsidRDefault="005A1C32" w:rsidP="005A1C32">
      <w:pPr>
        <w:pStyle w:val="ListParagraph"/>
        <w:numPr>
          <w:ilvl w:val="1"/>
          <w:numId w:val="1"/>
        </w:numPr>
        <w:rPr>
          <w:b/>
          <w:bCs/>
        </w:rPr>
      </w:pPr>
      <w:r>
        <w:t>Real Doggone-Good Treats</w:t>
      </w:r>
    </w:p>
    <w:p w14:paraId="53F70D31" w14:textId="703C2159" w:rsidR="00607016" w:rsidRPr="00607016" w:rsidRDefault="00607016" w:rsidP="00607016">
      <w:pPr>
        <w:pStyle w:val="ListParagraph"/>
        <w:numPr>
          <w:ilvl w:val="1"/>
          <w:numId w:val="1"/>
        </w:numPr>
        <w:rPr>
          <w:b/>
          <w:bCs/>
        </w:rPr>
      </w:pPr>
      <w:r w:rsidRPr="00607016">
        <w:t>Hot dog! Reward your most loyal companion with the tempting flavors they crave in an all-natural, wholesome treat. Our Table Scraps</w:t>
      </w:r>
      <w:r w:rsidR="005A1C32">
        <w:t>®</w:t>
      </w:r>
      <w:r w:rsidRPr="00607016">
        <w:t xml:space="preserve"> Hot </w:t>
      </w:r>
      <w:proofErr w:type="spellStart"/>
      <w:r w:rsidRPr="00607016">
        <w:t>Diggity</w:t>
      </w:r>
      <w:proofErr w:type="spellEnd"/>
      <w:r w:rsidRPr="00607016">
        <w:t xml:space="preserve"> Dog Recipe starts with U.S.A.-raised beef and blends in real chicken, pork, and nutritious upcycled ingredients for a tasty snack that will have them howling for more.</w:t>
      </w:r>
    </w:p>
    <w:p w14:paraId="1F3AD9F0" w14:textId="1832125C" w:rsidR="00607016" w:rsidRPr="00F260DE" w:rsidRDefault="00607016" w:rsidP="00607016">
      <w:pPr>
        <w:pStyle w:val="ListParagraph"/>
        <w:numPr>
          <w:ilvl w:val="0"/>
          <w:numId w:val="1"/>
        </w:numPr>
        <w:rPr>
          <w:b/>
          <w:bCs/>
        </w:rPr>
      </w:pPr>
      <w:r w:rsidRPr="00F260DE">
        <w:t>Breed/Stage</w:t>
      </w:r>
    </w:p>
    <w:p w14:paraId="2FC799F7" w14:textId="77777777" w:rsidR="00607016" w:rsidRPr="00F260DE" w:rsidRDefault="00607016" w:rsidP="00607016">
      <w:pPr>
        <w:pStyle w:val="ListParagraph"/>
        <w:numPr>
          <w:ilvl w:val="1"/>
          <w:numId w:val="1"/>
        </w:numPr>
        <w:rPr>
          <w:b/>
          <w:bCs/>
        </w:rPr>
      </w:pPr>
      <w:r>
        <w:t>Dogs</w:t>
      </w:r>
    </w:p>
    <w:p w14:paraId="176A610A" w14:textId="77777777" w:rsidR="00607016" w:rsidRPr="00F260DE" w:rsidRDefault="00607016" w:rsidP="00607016">
      <w:pPr>
        <w:pStyle w:val="ListParagraph"/>
        <w:numPr>
          <w:ilvl w:val="1"/>
          <w:numId w:val="1"/>
        </w:numPr>
        <w:rPr>
          <w:b/>
          <w:bCs/>
        </w:rPr>
      </w:pPr>
      <w:r>
        <w:t>All Life Stages</w:t>
      </w:r>
    </w:p>
    <w:p w14:paraId="67197AF9" w14:textId="77777777" w:rsidR="00607016" w:rsidRPr="00F260DE" w:rsidRDefault="00607016" w:rsidP="00607016">
      <w:pPr>
        <w:pStyle w:val="ListParagraph"/>
        <w:numPr>
          <w:ilvl w:val="1"/>
          <w:numId w:val="1"/>
        </w:numPr>
        <w:rPr>
          <w:b/>
          <w:bCs/>
        </w:rPr>
      </w:pPr>
      <w:r>
        <w:t>All Ages</w:t>
      </w:r>
    </w:p>
    <w:p w14:paraId="578F8117" w14:textId="77777777" w:rsidR="00607016" w:rsidRPr="00F260DE" w:rsidRDefault="00607016" w:rsidP="00607016">
      <w:pPr>
        <w:pStyle w:val="ListParagraph"/>
        <w:numPr>
          <w:ilvl w:val="0"/>
          <w:numId w:val="1"/>
        </w:numPr>
        <w:rPr>
          <w:b/>
          <w:bCs/>
        </w:rPr>
      </w:pPr>
      <w:r>
        <w:t>Key Benefits</w:t>
      </w:r>
    </w:p>
    <w:p w14:paraId="37583901" w14:textId="3E33D1AB" w:rsidR="00607016" w:rsidRDefault="00607016" w:rsidP="00607016">
      <w:pPr>
        <w:pStyle w:val="ListParagraph"/>
        <w:numPr>
          <w:ilvl w:val="1"/>
          <w:numId w:val="1"/>
        </w:numPr>
      </w:pPr>
      <w:r w:rsidRPr="00F260DE">
        <w:t xml:space="preserve">USA </w:t>
      </w:r>
      <w:r>
        <w:t>Beef</w:t>
      </w:r>
      <w:r w:rsidRPr="00F260DE">
        <w:t xml:space="preserve"> is the #1 Ingredient</w:t>
      </w:r>
    </w:p>
    <w:p w14:paraId="64FF5A72" w14:textId="59F8E52E" w:rsidR="00607016" w:rsidRPr="00F260DE" w:rsidRDefault="00607016" w:rsidP="00607016">
      <w:pPr>
        <w:pStyle w:val="ListParagraph"/>
        <w:numPr>
          <w:ilvl w:val="1"/>
          <w:numId w:val="1"/>
        </w:numPr>
      </w:pPr>
      <w:r>
        <w:t>Blended with USA Pork &amp; Chicken</w:t>
      </w:r>
    </w:p>
    <w:p w14:paraId="0C16413B" w14:textId="77777777" w:rsidR="00D041CF" w:rsidRPr="00F260DE" w:rsidRDefault="00D041CF" w:rsidP="00D041CF">
      <w:pPr>
        <w:pStyle w:val="ListParagraph"/>
        <w:numPr>
          <w:ilvl w:val="1"/>
          <w:numId w:val="1"/>
        </w:numPr>
      </w:pPr>
      <w:r>
        <w:t>Upcycled Food Association Certified</w:t>
      </w:r>
    </w:p>
    <w:p w14:paraId="7ACE160F" w14:textId="17370E1C" w:rsidR="00607016" w:rsidRPr="00F260DE" w:rsidRDefault="00607016" w:rsidP="00607016">
      <w:pPr>
        <w:pStyle w:val="ListParagraph"/>
        <w:numPr>
          <w:ilvl w:val="1"/>
          <w:numId w:val="1"/>
        </w:numPr>
      </w:pPr>
      <w:r>
        <w:t>Savory Grilled Hot Dog Aroma</w:t>
      </w:r>
    </w:p>
    <w:p w14:paraId="4F31345C" w14:textId="77777777" w:rsidR="00607016" w:rsidRPr="00F260DE" w:rsidRDefault="00607016" w:rsidP="00607016">
      <w:pPr>
        <w:pStyle w:val="ListParagraph"/>
        <w:numPr>
          <w:ilvl w:val="1"/>
          <w:numId w:val="1"/>
        </w:numPr>
      </w:pPr>
      <w:r w:rsidRPr="00F260DE">
        <w:t>No Wheat, No Corn, No Soy</w:t>
      </w:r>
    </w:p>
    <w:p w14:paraId="2DB29174" w14:textId="77777777" w:rsidR="00607016" w:rsidRPr="00F260DE" w:rsidRDefault="00607016" w:rsidP="00607016">
      <w:pPr>
        <w:pStyle w:val="ListParagraph"/>
        <w:numPr>
          <w:ilvl w:val="1"/>
          <w:numId w:val="1"/>
        </w:numPr>
      </w:pPr>
      <w:r w:rsidRPr="00F260DE">
        <w:t>No Artificial Flavors, Colors, or Preservatives</w:t>
      </w:r>
    </w:p>
    <w:p w14:paraId="3682D56D" w14:textId="77777777" w:rsidR="00607016" w:rsidRPr="00F260DE" w:rsidRDefault="00607016" w:rsidP="00607016">
      <w:pPr>
        <w:pStyle w:val="ListParagraph"/>
        <w:numPr>
          <w:ilvl w:val="0"/>
          <w:numId w:val="1"/>
        </w:numPr>
        <w:rPr>
          <w:b/>
          <w:bCs/>
        </w:rPr>
      </w:pPr>
      <w:r>
        <w:t>Ingredients</w:t>
      </w:r>
    </w:p>
    <w:p w14:paraId="5E109BBF" w14:textId="6047D753" w:rsidR="00607016" w:rsidRPr="0026388E" w:rsidRDefault="00607016" w:rsidP="00607016">
      <w:pPr>
        <w:pStyle w:val="ListParagraph"/>
        <w:numPr>
          <w:ilvl w:val="1"/>
          <w:numId w:val="1"/>
        </w:numPr>
        <w:rPr>
          <w:b/>
          <w:bCs/>
        </w:rPr>
      </w:pPr>
      <w:r w:rsidRPr="00607016">
        <w:t>Beef, Chicken, Pork, Coconut Glycerin, Barley Flour</w:t>
      </w:r>
      <w:r w:rsidR="0026388E">
        <w:t>*</w:t>
      </w:r>
      <w:r w:rsidRPr="00607016">
        <w:t>, Oat Flour</w:t>
      </w:r>
      <w:r w:rsidR="0026388E">
        <w:t>*</w:t>
      </w:r>
      <w:r w:rsidRPr="00607016">
        <w:t>, Cane Molasses, Flaxseed</w:t>
      </w:r>
      <w:r w:rsidR="0026388E">
        <w:t>*</w:t>
      </w:r>
      <w:r w:rsidRPr="00607016">
        <w:t xml:space="preserve">, Gelatin, Salt, Natural Flavor, Natural Grilled Hot Dog Flavor, </w:t>
      </w:r>
      <w:r w:rsidR="0026388E">
        <w:t xml:space="preserve">Mixed Tocopherols (preservative), </w:t>
      </w:r>
      <w:r w:rsidRPr="00607016">
        <w:t>Rosemary Extract (</w:t>
      </w:r>
      <w:r w:rsidR="003200D9">
        <w:t>flavor</w:t>
      </w:r>
      <w:r w:rsidRPr="00607016">
        <w:t>)</w:t>
      </w:r>
    </w:p>
    <w:p w14:paraId="3F1C7F37" w14:textId="0632F3C3" w:rsidR="0026388E" w:rsidRPr="00607016" w:rsidRDefault="0026388E" w:rsidP="00607016">
      <w:pPr>
        <w:pStyle w:val="ListParagraph"/>
        <w:numPr>
          <w:ilvl w:val="1"/>
          <w:numId w:val="1"/>
        </w:numPr>
        <w:rPr>
          <w:b/>
          <w:bCs/>
        </w:rPr>
      </w:pPr>
      <w:r>
        <w:t>*Upcycled Ingredient</w:t>
      </w:r>
    </w:p>
    <w:p w14:paraId="1519D37D" w14:textId="4D660668" w:rsidR="00607016" w:rsidRPr="00F260DE" w:rsidRDefault="00607016" w:rsidP="00607016">
      <w:pPr>
        <w:pStyle w:val="ListParagraph"/>
        <w:numPr>
          <w:ilvl w:val="0"/>
          <w:numId w:val="1"/>
        </w:numPr>
        <w:rPr>
          <w:b/>
          <w:bCs/>
        </w:rPr>
      </w:pPr>
      <w:r>
        <w:t>Guaranteed Analysis</w:t>
      </w:r>
    </w:p>
    <w:p w14:paraId="1AD31B95" w14:textId="1FD96794" w:rsidR="00607016" w:rsidRPr="00F260DE" w:rsidRDefault="00607016" w:rsidP="00607016">
      <w:pPr>
        <w:pStyle w:val="ListParagraph"/>
        <w:numPr>
          <w:ilvl w:val="1"/>
          <w:numId w:val="1"/>
        </w:numPr>
      </w:pPr>
      <w:r w:rsidRPr="00F260DE">
        <w:t>Crude Protein (Min) - 1</w:t>
      </w:r>
      <w:r>
        <w:t>8</w:t>
      </w:r>
      <w:r w:rsidRPr="00F260DE">
        <w:t>.0%</w:t>
      </w:r>
    </w:p>
    <w:p w14:paraId="2FD5ED4F" w14:textId="77777777" w:rsidR="00607016" w:rsidRPr="00F260DE" w:rsidRDefault="00607016" w:rsidP="00607016">
      <w:pPr>
        <w:pStyle w:val="ListParagraph"/>
        <w:numPr>
          <w:ilvl w:val="1"/>
          <w:numId w:val="1"/>
        </w:numPr>
      </w:pPr>
      <w:r w:rsidRPr="00F260DE">
        <w:t xml:space="preserve">Crude Fat (Min) - </w:t>
      </w:r>
      <w:r>
        <w:t>12</w:t>
      </w:r>
      <w:r w:rsidRPr="00F260DE">
        <w:t>.0%</w:t>
      </w:r>
    </w:p>
    <w:p w14:paraId="3CFDC2CC" w14:textId="77777777" w:rsidR="00607016" w:rsidRPr="00F260DE" w:rsidRDefault="00607016" w:rsidP="00607016">
      <w:pPr>
        <w:pStyle w:val="ListParagraph"/>
        <w:numPr>
          <w:ilvl w:val="1"/>
          <w:numId w:val="1"/>
        </w:numPr>
      </w:pPr>
      <w:r w:rsidRPr="00F260DE">
        <w:t>Crude Fiber (Max) - 5.0%</w:t>
      </w:r>
    </w:p>
    <w:p w14:paraId="6E26D071" w14:textId="77777777" w:rsidR="00607016" w:rsidRPr="00F260DE" w:rsidRDefault="00607016" w:rsidP="00607016">
      <w:pPr>
        <w:pStyle w:val="ListParagraph"/>
        <w:numPr>
          <w:ilvl w:val="1"/>
          <w:numId w:val="1"/>
        </w:numPr>
      </w:pPr>
      <w:r w:rsidRPr="00F260DE">
        <w:t>Moisture (Max) - 22.0%</w:t>
      </w:r>
    </w:p>
    <w:p w14:paraId="62177210" w14:textId="77777777" w:rsidR="00607016" w:rsidRPr="00F260DE" w:rsidRDefault="00607016" w:rsidP="00607016">
      <w:pPr>
        <w:pStyle w:val="ListParagraph"/>
        <w:numPr>
          <w:ilvl w:val="0"/>
          <w:numId w:val="1"/>
        </w:numPr>
        <w:rPr>
          <w:b/>
          <w:bCs/>
        </w:rPr>
      </w:pPr>
      <w:r>
        <w:t>Calories (Calculated)</w:t>
      </w:r>
    </w:p>
    <w:p w14:paraId="387FC91F" w14:textId="708F5778" w:rsidR="00607016" w:rsidRPr="00F260DE" w:rsidRDefault="00607016" w:rsidP="00607016">
      <w:pPr>
        <w:pStyle w:val="ListParagraph"/>
        <w:numPr>
          <w:ilvl w:val="1"/>
          <w:numId w:val="1"/>
        </w:numPr>
        <w:rPr>
          <w:b/>
          <w:bCs/>
        </w:rPr>
      </w:pPr>
      <w:r>
        <w:t>3000 kcal/kg; 24 calories per treat</w:t>
      </w:r>
    </w:p>
    <w:p w14:paraId="46F21B7B" w14:textId="77777777" w:rsidR="00607016" w:rsidRPr="00607016" w:rsidRDefault="00607016" w:rsidP="00607016">
      <w:pPr>
        <w:rPr>
          <w:b/>
          <w:bCs/>
        </w:rPr>
      </w:pPr>
    </w:p>
    <w:p w14:paraId="7BDDBF5B" w14:textId="77777777" w:rsidR="00607016" w:rsidRPr="00607016" w:rsidRDefault="00607016" w:rsidP="00607016">
      <w:pPr>
        <w:rPr>
          <w:b/>
          <w:bCs/>
        </w:rPr>
      </w:pPr>
    </w:p>
    <w:p w14:paraId="1EC2D776" w14:textId="19C3665F" w:rsidR="005D3560" w:rsidRPr="00F260DE" w:rsidRDefault="005D3560" w:rsidP="005D3560">
      <w:pPr>
        <w:rPr>
          <w:b/>
          <w:bCs/>
        </w:rPr>
      </w:pPr>
      <w:r>
        <w:rPr>
          <w:b/>
          <w:bCs/>
        </w:rPr>
        <w:t>Smoked Salmon</w:t>
      </w:r>
      <w:r w:rsidRPr="00F260DE">
        <w:rPr>
          <w:b/>
          <w:bCs/>
        </w:rPr>
        <w:t xml:space="preserve"> Recipe</w:t>
      </w:r>
      <w:r>
        <w:rPr>
          <w:b/>
          <w:bCs/>
        </w:rPr>
        <w:t xml:space="preserve"> – 5oz</w:t>
      </w:r>
    </w:p>
    <w:p w14:paraId="33D09984" w14:textId="0596C316" w:rsidR="005D3560" w:rsidRPr="00F260DE" w:rsidRDefault="005D3560" w:rsidP="005D3560">
      <w:pPr>
        <w:pStyle w:val="ListParagraph"/>
        <w:numPr>
          <w:ilvl w:val="0"/>
          <w:numId w:val="1"/>
        </w:numPr>
        <w:rPr>
          <w:b/>
          <w:bCs/>
        </w:rPr>
      </w:pPr>
      <w:r w:rsidRPr="00F260DE">
        <w:t xml:space="preserve">Description Copy </w:t>
      </w:r>
    </w:p>
    <w:p w14:paraId="7AAB52E5" w14:textId="63FE8EDA" w:rsidR="005A1C32" w:rsidRPr="005A1C32" w:rsidRDefault="005A1C32" w:rsidP="005D3560">
      <w:pPr>
        <w:pStyle w:val="ListParagraph"/>
        <w:numPr>
          <w:ilvl w:val="1"/>
          <w:numId w:val="1"/>
        </w:numPr>
        <w:rPr>
          <w:b/>
          <w:bCs/>
        </w:rPr>
      </w:pPr>
      <w:r>
        <w:t xml:space="preserve">Smokey Salmon Bites for Your </w:t>
      </w:r>
      <w:proofErr w:type="spellStart"/>
      <w:r>
        <w:t>Li’l</w:t>
      </w:r>
      <w:proofErr w:type="spellEnd"/>
      <w:r>
        <w:t xml:space="preserve"> Buddy</w:t>
      </w:r>
    </w:p>
    <w:p w14:paraId="6B7601E9" w14:textId="25A0798A" w:rsidR="005D3560" w:rsidRPr="005D3560" w:rsidRDefault="005D3560" w:rsidP="005D3560">
      <w:pPr>
        <w:pStyle w:val="ListParagraph"/>
        <w:numPr>
          <w:ilvl w:val="1"/>
          <w:numId w:val="1"/>
        </w:numPr>
        <w:rPr>
          <w:b/>
          <w:bCs/>
        </w:rPr>
      </w:pPr>
      <w:r w:rsidRPr="005D3560">
        <w:t>Forget about your worries! Give your loveable pal an all-natural, tasty treat that’s made with only wholesome ingredients. Our Table Scraps</w:t>
      </w:r>
      <w:r w:rsidR="005A1C32">
        <w:t>®</w:t>
      </w:r>
      <w:r w:rsidRPr="005D3560">
        <w:t xml:space="preserve"> Smoked Salmon Recipe starts with premium MSC salmon combined with nutritious upcycled ingredients for a wildly delectable treat that’s big on flavor in every bite.</w:t>
      </w:r>
    </w:p>
    <w:p w14:paraId="252475DC" w14:textId="2EED94E6" w:rsidR="005D3560" w:rsidRPr="00F260DE" w:rsidRDefault="005D3560" w:rsidP="005D3560">
      <w:pPr>
        <w:pStyle w:val="ListParagraph"/>
        <w:numPr>
          <w:ilvl w:val="0"/>
          <w:numId w:val="1"/>
        </w:numPr>
        <w:rPr>
          <w:b/>
          <w:bCs/>
        </w:rPr>
      </w:pPr>
      <w:r w:rsidRPr="00F260DE">
        <w:t>Breed/Stage</w:t>
      </w:r>
    </w:p>
    <w:p w14:paraId="02CA3A90" w14:textId="77777777" w:rsidR="005D3560" w:rsidRPr="00F260DE" w:rsidRDefault="005D3560" w:rsidP="005D3560">
      <w:pPr>
        <w:pStyle w:val="ListParagraph"/>
        <w:numPr>
          <w:ilvl w:val="1"/>
          <w:numId w:val="1"/>
        </w:numPr>
        <w:rPr>
          <w:b/>
          <w:bCs/>
        </w:rPr>
      </w:pPr>
      <w:r>
        <w:t>Dogs</w:t>
      </w:r>
    </w:p>
    <w:p w14:paraId="23355E49" w14:textId="77777777" w:rsidR="005D3560" w:rsidRPr="00F260DE" w:rsidRDefault="005D3560" w:rsidP="005D3560">
      <w:pPr>
        <w:pStyle w:val="ListParagraph"/>
        <w:numPr>
          <w:ilvl w:val="1"/>
          <w:numId w:val="1"/>
        </w:numPr>
        <w:rPr>
          <w:b/>
          <w:bCs/>
        </w:rPr>
      </w:pPr>
      <w:r>
        <w:t>All Life Stages</w:t>
      </w:r>
    </w:p>
    <w:p w14:paraId="516EE44C" w14:textId="77777777" w:rsidR="005D3560" w:rsidRPr="00F260DE" w:rsidRDefault="005D3560" w:rsidP="005D3560">
      <w:pPr>
        <w:pStyle w:val="ListParagraph"/>
        <w:numPr>
          <w:ilvl w:val="1"/>
          <w:numId w:val="1"/>
        </w:numPr>
        <w:rPr>
          <w:b/>
          <w:bCs/>
        </w:rPr>
      </w:pPr>
      <w:r>
        <w:t>All Ages</w:t>
      </w:r>
    </w:p>
    <w:p w14:paraId="263916EC" w14:textId="77777777" w:rsidR="005D3560" w:rsidRPr="00F260DE" w:rsidRDefault="005D3560" w:rsidP="005D3560">
      <w:pPr>
        <w:pStyle w:val="ListParagraph"/>
        <w:numPr>
          <w:ilvl w:val="0"/>
          <w:numId w:val="1"/>
        </w:numPr>
        <w:rPr>
          <w:b/>
          <w:bCs/>
        </w:rPr>
      </w:pPr>
      <w:r>
        <w:t>Key Benefits</w:t>
      </w:r>
    </w:p>
    <w:p w14:paraId="05357F7D" w14:textId="77777777" w:rsidR="005D3560" w:rsidRDefault="005D3560" w:rsidP="005D3560">
      <w:pPr>
        <w:pStyle w:val="ListParagraph"/>
        <w:numPr>
          <w:ilvl w:val="1"/>
          <w:numId w:val="1"/>
        </w:numPr>
      </w:pPr>
      <w:r>
        <w:t>Marine Stewardship Council Certified Sustainable Salmon</w:t>
      </w:r>
    </w:p>
    <w:p w14:paraId="706896C1" w14:textId="77777777" w:rsidR="005D3560" w:rsidRDefault="005D3560" w:rsidP="005D3560">
      <w:pPr>
        <w:pStyle w:val="ListParagraph"/>
        <w:numPr>
          <w:ilvl w:val="1"/>
          <w:numId w:val="1"/>
        </w:numPr>
      </w:pPr>
      <w:r>
        <w:t>USA Salmon is the #1 Ingredient</w:t>
      </w:r>
    </w:p>
    <w:p w14:paraId="4CD128A8" w14:textId="77777777" w:rsidR="00D041CF" w:rsidRPr="00F260DE" w:rsidRDefault="00D041CF" w:rsidP="00D041CF">
      <w:pPr>
        <w:pStyle w:val="ListParagraph"/>
        <w:numPr>
          <w:ilvl w:val="1"/>
          <w:numId w:val="1"/>
        </w:numPr>
      </w:pPr>
      <w:r>
        <w:t>Upcycled Food Association Certified</w:t>
      </w:r>
    </w:p>
    <w:p w14:paraId="12E19213" w14:textId="77777777" w:rsidR="005D3560" w:rsidRDefault="005D3560" w:rsidP="005D3560">
      <w:pPr>
        <w:pStyle w:val="ListParagraph"/>
        <w:numPr>
          <w:ilvl w:val="1"/>
          <w:numId w:val="1"/>
        </w:numPr>
      </w:pPr>
      <w:r>
        <w:t>Smokey Salmon Aroma</w:t>
      </w:r>
    </w:p>
    <w:p w14:paraId="72ADAA28" w14:textId="77777777" w:rsidR="005D3560" w:rsidRDefault="005D3560" w:rsidP="005D3560">
      <w:pPr>
        <w:pStyle w:val="ListParagraph"/>
        <w:numPr>
          <w:ilvl w:val="1"/>
          <w:numId w:val="1"/>
        </w:numPr>
      </w:pPr>
      <w:r>
        <w:t>No Wheat, No Corn, No Soy</w:t>
      </w:r>
    </w:p>
    <w:p w14:paraId="2DD8719F" w14:textId="77777777" w:rsidR="005D3560" w:rsidRPr="005D3560" w:rsidRDefault="005D3560" w:rsidP="005D3560">
      <w:pPr>
        <w:pStyle w:val="ListParagraph"/>
        <w:numPr>
          <w:ilvl w:val="1"/>
          <w:numId w:val="1"/>
        </w:numPr>
        <w:rPr>
          <w:b/>
          <w:bCs/>
        </w:rPr>
      </w:pPr>
      <w:r>
        <w:t>No Artificial Flavors, Colors, or Preservatives</w:t>
      </w:r>
    </w:p>
    <w:p w14:paraId="323B16F7" w14:textId="06560A5E" w:rsidR="005D3560" w:rsidRPr="00F260DE" w:rsidRDefault="005D3560" w:rsidP="005D3560">
      <w:pPr>
        <w:pStyle w:val="ListParagraph"/>
        <w:numPr>
          <w:ilvl w:val="0"/>
          <w:numId w:val="1"/>
        </w:numPr>
        <w:rPr>
          <w:b/>
          <w:bCs/>
        </w:rPr>
      </w:pPr>
      <w:r>
        <w:t>Ingredients</w:t>
      </w:r>
    </w:p>
    <w:p w14:paraId="2CDDCEB1" w14:textId="7F47B8B8" w:rsidR="005D3560" w:rsidRPr="0026388E" w:rsidRDefault="005D3560" w:rsidP="005D3560">
      <w:pPr>
        <w:pStyle w:val="ListParagraph"/>
        <w:numPr>
          <w:ilvl w:val="1"/>
          <w:numId w:val="1"/>
        </w:numPr>
        <w:rPr>
          <w:b/>
          <w:bCs/>
        </w:rPr>
      </w:pPr>
      <w:r w:rsidRPr="005D3560">
        <w:t>Salmon, Chicken, Barley Flour</w:t>
      </w:r>
      <w:r w:rsidR="0026388E">
        <w:t>*</w:t>
      </w:r>
      <w:r w:rsidRPr="005D3560">
        <w:t>, Oat Flour</w:t>
      </w:r>
      <w:r w:rsidR="0026388E">
        <w:t>*</w:t>
      </w:r>
      <w:r w:rsidRPr="005D3560">
        <w:t>, Coconut Glycerin, Cane Molasses, Flaxseed</w:t>
      </w:r>
      <w:r w:rsidR="0026388E">
        <w:t>*</w:t>
      </w:r>
      <w:r w:rsidRPr="005D3560">
        <w:t>, Natural Flavor, Salt, Pea Protein</w:t>
      </w:r>
      <w:r w:rsidR="0026388E">
        <w:t>*</w:t>
      </w:r>
      <w:r w:rsidRPr="005D3560">
        <w:t>, Natural Smoke Flavor,</w:t>
      </w:r>
      <w:r w:rsidR="0026388E">
        <w:t xml:space="preserve"> Mixed Tocopherols (preservative),</w:t>
      </w:r>
      <w:r w:rsidRPr="005D3560">
        <w:t xml:space="preserve"> Rosemary Extract (</w:t>
      </w:r>
      <w:r w:rsidR="003200D9">
        <w:t>flavor</w:t>
      </w:r>
      <w:r w:rsidRPr="005D3560">
        <w:t>)</w:t>
      </w:r>
    </w:p>
    <w:p w14:paraId="7D8658D6" w14:textId="1770756D" w:rsidR="0026388E" w:rsidRPr="005D3560" w:rsidRDefault="0026388E" w:rsidP="005D3560">
      <w:pPr>
        <w:pStyle w:val="ListParagraph"/>
        <w:numPr>
          <w:ilvl w:val="1"/>
          <w:numId w:val="1"/>
        </w:numPr>
        <w:rPr>
          <w:b/>
          <w:bCs/>
        </w:rPr>
      </w:pPr>
      <w:r>
        <w:t>*Upcycled Ingredient</w:t>
      </w:r>
    </w:p>
    <w:p w14:paraId="5B5FF0D7" w14:textId="43DA683D" w:rsidR="005D3560" w:rsidRPr="00F260DE" w:rsidRDefault="005D3560" w:rsidP="005D3560">
      <w:pPr>
        <w:pStyle w:val="ListParagraph"/>
        <w:numPr>
          <w:ilvl w:val="0"/>
          <w:numId w:val="1"/>
        </w:numPr>
        <w:rPr>
          <w:b/>
          <w:bCs/>
        </w:rPr>
      </w:pPr>
      <w:r>
        <w:t>Guaranteed Analysis</w:t>
      </w:r>
    </w:p>
    <w:p w14:paraId="0AA7574D" w14:textId="7D0AFE30" w:rsidR="005D3560" w:rsidRPr="00F260DE" w:rsidRDefault="005D3560" w:rsidP="005D3560">
      <w:pPr>
        <w:pStyle w:val="ListParagraph"/>
        <w:numPr>
          <w:ilvl w:val="1"/>
          <w:numId w:val="1"/>
        </w:numPr>
      </w:pPr>
      <w:r w:rsidRPr="00F260DE">
        <w:t>Crude Protein (Min) - 1</w:t>
      </w:r>
      <w:r>
        <w:t>4</w:t>
      </w:r>
      <w:r w:rsidRPr="00F260DE">
        <w:t>.0%</w:t>
      </w:r>
    </w:p>
    <w:p w14:paraId="50CCEDBA" w14:textId="266A9427" w:rsidR="005D3560" w:rsidRPr="00F260DE" w:rsidRDefault="005D3560" w:rsidP="005D3560">
      <w:pPr>
        <w:pStyle w:val="ListParagraph"/>
        <w:numPr>
          <w:ilvl w:val="1"/>
          <w:numId w:val="1"/>
        </w:numPr>
      </w:pPr>
      <w:r w:rsidRPr="00F260DE">
        <w:t xml:space="preserve">Crude Fat (Min) - </w:t>
      </w:r>
      <w:r>
        <w:t>8</w:t>
      </w:r>
      <w:r w:rsidRPr="00F260DE">
        <w:t>.0%</w:t>
      </w:r>
    </w:p>
    <w:p w14:paraId="60C8E0B8" w14:textId="77777777" w:rsidR="005D3560" w:rsidRPr="00F260DE" w:rsidRDefault="005D3560" w:rsidP="005D3560">
      <w:pPr>
        <w:pStyle w:val="ListParagraph"/>
        <w:numPr>
          <w:ilvl w:val="1"/>
          <w:numId w:val="1"/>
        </w:numPr>
      </w:pPr>
      <w:r w:rsidRPr="00F260DE">
        <w:t>Crude Fiber (Max) - 5.0%</w:t>
      </w:r>
    </w:p>
    <w:p w14:paraId="1561DF1E" w14:textId="77777777" w:rsidR="005D3560" w:rsidRPr="00F260DE" w:rsidRDefault="005D3560" w:rsidP="005D3560">
      <w:pPr>
        <w:pStyle w:val="ListParagraph"/>
        <w:numPr>
          <w:ilvl w:val="1"/>
          <w:numId w:val="1"/>
        </w:numPr>
      </w:pPr>
      <w:r w:rsidRPr="00F260DE">
        <w:t>Moisture (Max) - 22.0%</w:t>
      </w:r>
    </w:p>
    <w:p w14:paraId="66B9476E" w14:textId="77777777" w:rsidR="005D3560" w:rsidRPr="00F260DE" w:rsidRDefault="005D3560" w:rsidP="005D3560">
      <w:pPr>
        <w:pStyle w:val="ListParagraph"/>
        <w:numPr>
          <w:ilvl w:val="0"/>
          <w:numId w:val="1"/>
        </w:numPr>
        <w:rPr>
          <w:b/>
          <w:bCs/>
        </w:rPr>
      </w:pPr>
      <w:r>
        <w:t>Calories (Calculated)</w:t>
      </w:r>
    </w:p>
    <w:p w14:paraId="6CF63660" w14:textId="4386B40B" w:rsidR="005D3560" w:rsidRPr="00F260DE" w:rsidRDefault="005D3560" w:rsidP="005D3560">
      <w:pPr>
        <w:pStyle w:val="ListParagraph"/>
        <w:numPr>
          <w:ilvl w:val="1"/>
          <w:numId w:val="1"/>
        </w:numPr>
        <w:rPr>
          <w:b/>
          <w:bCs/>
        </w:rPr>
      </w:pPr>
      <w:r>
        <w:t>2700 kcal/kg; 22 calories per treat</w:t>
      </w:r>
    </w:p>
    <w:p w14:paraId="17289DF6" w14:textId="20F40E40" w:rsidR="00F260DE" w:rsidRDefault="00F260DE" w:rsidP="00F260DE">
      <w:pPr>
        <w:rPr>
          <w:b/>
          <w:bCs/>
        </w:rPr>
      </w:pPr>
    </w:p>
    <w:p w14:paraId="4DD37C13" w14:textId="454BC20A" w:rsidR="005D3560" w:rsidRDefault="005D3560" w:rsidP="00F260DE">
      <w:pPr>
        <w:rPr>
          <w:b/>
          <w:bCs/>
        </w:rPr>
      </w:pPr>
    </w:p>
    <w:p w14:paraId="065FCB02" w14:textId="77777777" w:rsidR="005D3560" w:rsidRDefault="005D3560" w:rsidP="00F260DE">
      <w:pPr>
        <w:rPr>
          <w:b/>
          <w:bCs/>
        </w:rPr>
      </w:pPr>
    </w:p>
    <w:p w14:paraId="27091A55" w14:textId="11BEE46B" w:rsidR="005D3560" w:rsidRPr="00F260DE" w:rsidRDefault="005D3560" w:rsidP="005D3560">
      <w:pPr>
        <w:rPr>
          <w:b/>
          <w:bCs/>
        </w:rPr>
      </w:pPr>
      <w:r>
        <w:rPr>
          <w:b/>
          <w:bCs/>
        </w:rPr>
        <w:t xml:space="preserve">Vegan Surf-N-Turf </w:t>
      </w:r>
      <w:r w:rsidRPr="00F260DE">
        <w:rPr>
          <w:b/>
          <w:bCs/>
        </w:rPr>
        <w:t>Recipe</w:t>
      </w:r>
      <w:r>
        <w:rPr>
          <w:b/>
          <w:bCs/>
        </w:rPr>
        <w:t xml:space="preserve"> – 5oz</w:t>
      </w:r>
    </w:p>
    <w:p w14:paraId="2343F431" w14:textId="02CFF86C" w:rsidR="005D3560" w:rsidRPr="00A414DF" w:rsidRDefault="005D3560" w:rsidP="005D3560">
      <w:pPr>
        <w:pStyle w:val="ListParagraph"/>
        <w:numPr>
          <w:ilvl w:val="0"/>
          <w:numId w:val="1"/>
        </w:numPr>
        <w:rPr>
          <w:b/>
          <w:bCs/>
        </w:rPr>
      </w:pPr>
      <w:r w:rsidRPr="00F260DE">
        <w:t xml:space="preserve">Description Copy </w:t>
      </w:r>
    </w:p>
    <w:p w14:paraId="5671BBB1" w14:textId="22824EB9" w:rsidR="00A414DF" w:rsidRPr="00A414DF" w:rsidRDefault="00D23445" w:rsidP="005D3560">
      <w:pPr>
        <w:pStyle w:val="ListParagraph"/>
        <w:numPr>
          <w:ilvl w:val="1"/>
          <w:numId w:val="1"/>
        </w:numPr>
        <w:rPr>
          <w:b/>
          <w:bCs/>
        </w:rPr>
      </w:pPr>
      <w:r>
        <w:t>Totally Tasty Plant-Based Treats</w:t>
      </w:r>
    </w:p>
    <w:p w14:paraId="0B0745B0" w14:textId="575E6703" w:rsidR="00A414DF" w:rsidRPr="005D3560" w:rsidRDefault="00D23445" w:rsidP="005D3560">
      <w:pPr>
        <w:pStyle w:val="ListParagraph"/>
        <w:numPr>
          <w:ilvl w:val="1"/>
          <w:numId w:val="1"/>
        </w:numPr>
        <w:rPr>
          <w:b/>
          <w:bCs/>
        </w:rPr>
      </w:pPr>
      <w:r>
        <w:t>Woah!</w:t>
      </w:r>
      <w:r w:rsidR="00A414DF">
        <w:t xml:space="preserve"> With </w:t>
      </w:r>
      <w:r>
        <w:t xml:space="preserve">awesome </w:t>
      </w:r>
      <w:r w:rsidR="00A414DF">
        <w:t xml:space="preserve">steak &amp; lobster flavor, your </w:t>
      </w:r>
      <w:r>
        <w:t xml:space="preserve">little dude will never guess these </w:t>
      </w:r>
      <w:proofErr w:type="gramStart"/>
      <w:r>
        <w:t>all natural</w:t>
      </w:r>
      <w:proofErr w:type="gramEnd"/>
      <w:r>
        <w:t xml:space="preserve"> treats are totally meatless</w:t>
      </w:r>
      <w:r w:rsidR="00A414DF">
        <w:t xml:space="preserve">. Our Table Scraps® Vegan Surf-N-Turf Recipe </w:t>
      </w:r>
      <w:r>
        <w:t xml:space="preserve">is </w:t>
      </w:r>
      <w:r w:rsidR="00A414DF">
        <w:t xml:space="preserve">made </w:t>
      </w:r>
      <w:r w:rsidR="00A414DF">
        <w:lastRenderedPageBreak/>
        <w:t xml:space="preserve">with </w:t>
      </w:r>
      <w:r>
        <w:t>righteous</w:t>
      </w:r>
      <w:r w:rsidR="00A414DF">
        <w:t xml:space="preserve"> ingredients like upcycled </w:t>
      </w:r>
      <w:r>
        <w:t>chia seeds, flaxseeds, and sweet potatoes</w:t>
      </w:r>
      <w:r w:rsidR="00A414DF">
        <w:t xml:space="preserve"> to deliver a </w:t>
      </w:r>
      <w:r>
        <w:t>most-excellent munchie</w:t>
      </w:r>
      <w:r w:rsidR="00A414DF">
        <w:t xml:space="preserve"> that’s better for your p</w:t>
      </w:r>
      <w:r>
        <w:t>up</w:t>
      </w:r>
      <w:r w:rsidR="00A414DF">
        <w:t xml:space="preserve"> and the planet.</w:t>
      </w:r>
    </w:p>
    <w:p w14:paraId="5299E74D" w14:textId="3836555D" w:rsidR="005D3560" w:rsidRPr="00F260DE" w:rsidRDefault="005D3560" w:rsidP="005D3560">
      <w:pPr>
        <w:pStyle w:val="ListParagraph"/>
        <w:numPr>
          <w:ilvl w:val="0"/>
          <w:numId w:val="1"/>
        </w:numPr>
        <w:rPr>
          <w:b/>
          <w:bCs/>
        </w:rPr>
      </w:pPr>
      <w:r w:rsidRPr="00F260DE">
        <w:t>Breed/Stage</w:t>
      </w:r>
    </w:p>
    <w:p w14:paraId="754B4FA2" w14:textId="77777777" w:rsidR="005D3560" w:rsidRPr="00F260DE" w:rsidRDefault="005D3560" w:rsidP="005D3560">
      <w:pPr>
        <w:pStyle w:val="ListParagraph"/>
        <w:numPr>
          <w:ilvl w:val="1"/>
          <w:numId w:val="1"/>
        </w:numPr>
        <w:rPr>
          <w:b/>
          <w:bCs/>
        </w:rPr>
      </w:pPr>
      <w:r>
        <w:t>Dogs</w:t>
      </w:r>
    </w:p>
    <w:p w14:paraId="653AFD46" w14:textId="77777777" w:rsidR="005D3560" w:rsidRPr="00F260DE" w:rsidRDefault="005D3560" w:rsidP="005D3560">
      <w:pPr>
        <w:pStyle w:val="ListParagraph"/>
        <w:numPr>
          <w:ilvl w:val="1"/>
          <w:numId w:val="1"/>
        </w:numPr>
        <w:rPr>
          <w:b/>
          <w:bCs/>
        </w:rPr>
      </w:pPr>
      <w:r>
        <w:t>All Life Stages</w:t>
      </w:r>
    </w:p>
    <w:p w14:paraId="23135759" w14:textId="77777777" w:rsidR="005D3560" w:rsidRPr="00F260DE" w:rsidRDefault="005D3560" w:rsidP="005D3560">
      <w:pPr>
        <w:pStyle w:val="ListParagraph"/>
        <w:numPr>
          <w:ilvl w:val="1"/>
          <w:numId w:val="1"/>
        </w:numPr>
        <w:rPr>
          <w:b/>
          <w:bCs/>
        </w:rPr>
      </w:pPr>
      <w:r>
        <w:t>All Ages</w:t>
      </w:r>
    </w:p>
    <w:p w14:paraId="380AC0E8" w14:textId="77777777" w:rsidR="005D3560" w:rsidRPr="00F260DE" w:rsidRDefault="005D3560" w:rsidP="005D3560">
      <w:pPr>
        <w:pStyle w:val="ListParagraph"/>
        <w:numPr>
          <w:ilvl w:val="0"/>
          <w:numId w:val="1"/>
        </w:numPr>
        <w:rPr>
          <w:b/>
          <w:bCs/>
        </w:rPr>
      </w:pPr>
      <w:r>
        <w:t>Key Benefits</w:t>
      </w:r>
    </w:p>
    <w:p w14:paraId="666D3B58" w14:textId="77777777" w:rsidR="005D3560" w:rsidRDefault="005D3560" w:rsidP="005D3560">
      <w:pPr>
        <w:pStyle w:val="ListParagraph"/>
        <w:numPr>
          <w:ilvl w:val="1"/>
          <w:numId w:val="1"/>
        </w:numPr>
      </w:pPr>
      <w:r>
        <w:t>100% Plant-Based Recipe</w:t>
      </w:r>
    </w:p>
    <w:p w14:paraId="078A8852" w14:textId="77777777" w:rsidR="005D3560" w:rsidRDefault="005D3560" w:rsidP="005D3560">
      <w:pPr>
        <w:pStyle w:val="ListParagraph"/>
        <w:numPr>
          <w:ilvl w:val="1"/>
          <w:numId w:val="1"/>
        </w:numPr>
      </w:pPr>
      <w:r>
        <w:t>Made with superfood ingredients: Sweet Potato, Flaxseed, &amp; Chia Seeds</w:t>
      </w:r>
    </w:p>
    <w:p w14:paraId="0F11A607" w14:textId="77777777" w:rsidR="00D041CF" w:rsidRPr="00F260DE" w:rsidRDefault="00D041CF" w:rsidP="00D041CF">
      <w:pPr>
        <w:pStyle w:val="ListParagraph"/>
        <w:numPr>
          <w:ilvl w:val="1"/>
          <w:numId w:val="1"/>
        </w:numPr>
      </w:pPr>
      <w:r>
        <w:t>Upcycled Food Association Certified</w:t>
      </w:r>
    </w:p>
    <w:p w14:paraId="551ED9C4" w14:textId="77777777" w:rsidR="005D3560" w:rsidRDefault="005D3560" w:rsidP="005D3560">
      <w:pPr>
        <w:pStyle w:val="ListParagraph"/>
        <w:numPr>
          <w:ilvl w:val="1"/>
          <w:numId w:val="1"/>
        </w:numPr>
      </w:pPr>
      <w:r>
        <w:t>Steak &amp; Lobster Aroma</w:t>
      </w:r>
    </w:p>
    <w:p w14:paraId="1B95299E" w14:textId="77777777" w:rsidR="005D3560" w:rsidRDefault="005D3560" w:rsidP="005D3560">
      <w:pPr>
        <w:pStyle w:val="ListParagraph"/>
        <w:numPr>
          <w:ilvl w:val="1"/>
          <w:numId w:val="1"/>
        </w:numPr>
      </w:pPr>
      <w:r>
        <w:t>No Wheat, No Corn, No Soy</w:t>
      </w:r>
    </w:p>
    <w:p w14:paraId="446A5E13" w14:textId="77777777" w:rsidR="005D3560" w:rsidRDefault="005D3560" w:rsidP="005D3560">
      <w:pPr>
        <w:pStyle w:val="ListParagraph"/>
        <w:numPr>
          <w:ilvl w:val="1"/>
          <w:numId w:val="1"/>
        </w:numPr>
      </w:pPr>
      <w:r>
        <w:t>No Artificial Flavors, Colors, or Preservatives</w:t>
      </w:r>
    </w:p>
    <w:p w14:paraId="3E21E18D" w14:textId="77777777" w:rsidR="005D3560" w:rsidRPr="00F260DE" w:rsidRDefault="005D3560" w:rsidP="005D3560">
      <w:pPr>
        <w:pStyle w:val="ListParagraph"/>
        <w:numPr>
          <w:ilvl w:val="0"/>
          <w:numId w:val="1"/>
        </w:numPr>
        <w:rPr>
          <w:b/>
          <w:bCs/>
        </w:rPr>
      </w:pPr>
      <w:r>
        <w:t>Ingredients</w:t>
      </w:r>
    </w:p>
    <w:p w14:paraId="34D6B0CB" w14:textId="5765D70E" w:rsidR="005D3560" w:rsidRDefault="0026388E" w:rsidP="005D3560">
      <w:pPr>
        <w:pStyle w:val="ListParagraph"/>
        <w:numPr>
          <w:ilvl w:val="1"/>
          <w:numId w:val="1"/>
        </w:numPr>
      </w:pPr>
      <w:r>
        <w:t xml:space="preserve">Pea Protein*, </w:t>
      </w:r>
      <w:r w:rsidR="00D23445">
        <w:t xml:space="preserve">Sweet Potato Flour*, </w:t>
      </w:r>
      <w:r>
        <w:t>Rice Flour, Brewer’s Dried Yeast, Glycerin, Brown Sugar, Flaxseed*, Chia Seed*, Natural Flavor, Natural Steak and Lobster Flavor, Apple Cider Vinegar</w:t>
      </w:r>
    </w:p>
    <w:p w14:paraId="52A73AE9" w14:textId="29800ED1" w:rsidR="0026388E" w:rsidRPr="005D3560" w:rsidRDefault="0026388E" w:rsidP="005D3560">
      <w:pPr>
        <w:pStyle w:val="ListParagraph"/>
        <w:numPr>
          <w:ilvl w:val="1"/>
          <w:numId w:val="1"/>
        </w:numPr>
      </w:pPr>
      <w:r>
        <w:t>*Upcycled Ingredient</w:t>
      </w:r>
    </w:p>
    <w:p w14:paraId="2B493C08" w14:textId="77777777" w:rsidR="005D3560" w:rsidRPr="00F260DE" w:rsidRDefault="005D3560" w:rsidP="005D3560">
      <w:pPr>
        <w:pStyle w:val="ListParagraph"/>
        <w:numPr>
          <w:ilvl w:val="0"/>
          <w:numId w:val="1"/>
        </w:numPr>
        <w:rPr>
          <w:b/>
          <w:bCs/>
        </w:rPr>
      </w:pPr>
      <w:r>
        <w:t>Guaranteed Analysis</w:t>
      </w:r>
    </w:p>
    <w:p w14:paraId="3390C20B" w14:textId="0D642E3C" w:rsidR="005D3560" w:rsidRPr="00F260DE" w:rsidRDefault="005D3560" w:rsidP="005D3560">
      <w:pPr>
        <w:pStyle w:val="ListParagraph"/>
        <w:numPr>
          <w:ilvl w:val="1"/>
          <w:numId w:val="1"/>
        </w:numPr>
      </w:pPr>
      <w:r w:rsidRPr="00F260DE">
        <w:t>Crude Protein (Min) - 1</w:t>
      </w:r>
      <w:r>
        <w:t>8</w:t>
      </w:r>
      <w:r w:rsidRPr="00F260DE">
        <w:t>.0%</w:t>
      </w:r>
    </w:p>
    <w:p w14:paraId="5370F03E" w14:textId="794692C9" w:rsidR="005D3560" w:rsidRPr="00F260DE" w:rsidRDefault="005D3560" w:rsidP="005D3560">
      <w:pPr>
        <w:pStyle w:val="ListParagraph"/>
        <w:numPr>
          <w:ilvl w:val="1"/>
          <w:numId w:val="1"/>
        </w:numPr>
      </w:pPr>
      <w:r w:rsidRPr="00F260DE">
        <w:t xml:space="preserve">Crude Fat (Min) - </w:t>
      </w:r>
      <w:r>
        <w:t>3</w:t>
      </w:r>
      <w:r w:rsidRPr="00F260DE">
        <w:t>.0%</w:t>
      </w:r>
    </w:p>
    <w:p w14:paraId="2EBD68F8" w14:textId="77777777" w:rsidR="005D3560" w:rsidRPr="00F260DE" w:rsidRDefault="005D3560" w:rsidP="005D3560">
      <w:pPr>
        <w:pStyle w:val="ListParagraph"/>
        <w:numPr>
          <w:ilvl w:val="1"/>
          <w:numId w:val="1"/>
        </w:numPr>
      </w:pPr>
      <w:r w:rsidRPr="00F260DE">
        <w:t>Crude Fiber (Max) - 5.0%</w:t>
      </w:r>
    </w:p>
    <w:p w14:paraId="3370C1E5" w14:textId="77777777" w:rsidR="005D3560" w:rsidRPr="00F260DE" w:rsidRDefault="005D3560" w:rsidP="005D3560">
      <w:pPr>
        <w:pStyle w:val="ListParagraph"/>
        <w:numPr>
          <w:ilvl w:val="1"/>
          <w:numId w:val="1"/>
        </w:numPr>
      </w:pPr>
      <w:r w:rsidRPr="00F260DE">
        <w:t>Moisture (Max) - 22.0%</w:t>
      </w:r>
    </w:p>
    <w:p w14:paraId="07CB32D4" w14:textId="77777777" w:rsidR="005D3560" w:rsidRPr="00F260DE" w:rsidRDefault="005D3560" w:rsidP="005D3560">
      <w:pPr>
        <w:pStyle w:val="ListParagraph"/>
        <w:numPr>
          <w:ilvl w:val="0"/>
          <w:numId w:val="1"/>
        </w:numPr>
        <w:rPr>
          <w:b/>
          <w:bCs/>
        </w:rPr>
      </w:pPr>
      <w:r>
        <w:t>Calories (Calculated)</w:t>
      </w:r>
    </w:p>
    <w:p w14:paraId="1969B12E" w14:textId="2412D643" w:rsidR="005D3560" w:rsidRPr="00F260DE" w:rsidRDefault="005D3560" w:rsidP="005D3560">
      <w:pPr>
        <w:pStyle w:val="ListParagraph"/>
        <w:numPr>
          <w:ilvl w:val="1"/>
          <w:numId w:val="1"/>
        </w:numPr>
        <w:rPr>
          <w:b/>
          <w:bCs/>
        </w:rPr>
      </w:pPr>
      <w:r>
        <w:t>2500 kcal/kg; 28 calories per treat</w:t>
      </w:r>
    </w:p>
    <w:p w14:paraId="59076F7B" w14:textId="77777777" w:rsidR="005D3560" w:rsidRDefault="005D3560" w:rsidP="005D3560">
      <w:pPr>
        <w:rPr>
          <w:b/>
          <w:bCs/>
        </w:rPr>
      </w:pPr>
    </w:p>
    <w:p w14:paraId="0D4C97EE" w14:textId="258E253A" w:rsidR="005D3560" w:rsidRPr="00F260DE" w:rsidRDefault="005D3560" w:rsidP="005D3560">
      <w:pPr>
        <w:rPr>
          <w:b/>
          <w:bCs/>
        </w:rPr>
      </w:pPr>
      <w:r>
        <w:rPr>
          <w:b/>
          <w:bCs/>
        </w:rPr>
        <w:t xml:space="preserve">Meatless Meatloaf </w:t>
      </w:r>
      <w:r w:rsidRPr="00F260DE">
        <w:rPr>
          <w:b/>
          <w:bCs/>
        </w:rPr>
        <w:t>Recipe</w:t>
      </w:r>
      <w:r>
        <w:rPr>
          <w:b/>
          <w:bCs/>
        </w:rPr>
        <w:t xml:space="preserve"> – 5oz</w:t>
      </w:r>
    </w:p>
    <w:p w14:paraId="4E6D3B8F" w14:textId="7E193142" w:rsidR="005D3560" w:rsidRPr="00A414DF" w:rsidRDefault="005D3560" w:rsidP="005D3560">
      <w:pPr>
        <w:pStyle w:val="ListParagraph"/>
        <w:numPr>
          <w:ilvl w:val="0"/>
          <w:numId w:val="1"/>
        </w:numPr>
        <w:rPr>
          <w:b/>
          <w:bCs/>
        </w:rPr>
      </w:pPr>
      <w:r w:rsidRPr="00F260DE">
        <w:t xml:space="preserve">Description Copy </w:t>
      </w:r>
    </w:p>
    <w:p w14:paraId="2783AF4F" w14:textId="5A224140" w:rsidR="00A414DF" w:rsidRPr="00F260DE" w:rsidRDefault="00A414DF" w:rsidP="00A414DF">
      <w:pPr>
        <w:pStyle w:val="ListParagraph"/>
        <w:numPr>
          <w:ilvl w:val="1"/>
          <w:numId w:val="1"/>
        </w:numPr>
        <w:rPr>
          <w:b/>
          <w:bCs/>
        </w:rPr>
      </w:pPr>
      <w:r>
        <w:t>Plant-Based Treats for Your Little Partner</w:t>
      </w:r>
    </w:p>
    <w:p w14:paraId="7006D4D6" w14:textId="037F4DD7" w:rsidR="00A414DF" w:rsidRPr="00A414DF" w:rsidRDefault="00A414DF" w:rsidP="00A414DF">
      <w:pPr>
        <w:pStyle w:val="ListParagraph"/>
        <w:numPr>
          <w:ilvl w:val="1"/>
          <w:numId w:val="1"/>
        </w:numPr>
        <w:rPr>
          <w:b/>
          <w:bCs/>
        </w:rPr>
      </w:pPr>
      <w:r w:rsidRPr="005D3560">
        <w:t>G</w:t>
      </w:r>
      <w:r w:rsidR="00D23445">
        <w:t>olly that’s good</w:t>
      </w:r>
      <w:r w:rsidRPr="005D3560">
        <w:t xml:space="preserve">! Your </w:t>
      </w:r>
      <w:r w:rsidR="00D23445">
        <w:t>trusty sidekick</w:t>
      </w:r>
      <w:r>
        <w:t xml:space="preserve"> </w:t>
      </w:r>
      <w:r w:rsidRPr="005D3560">
        <w:t>will s</w:t>
      </w:r>
      <w:r w:rsidR="00D23445">
        <w:t>pring</w:t>
      </w:r>
      <w:r w:rsidRPr="005D3560">
        <w:t xml:space="preserve"> with excitement for the smoky beef taste of these completely meat-free treats. Our Table Scraps</w:t>
      </w:r>
      <w:r>
        <w:t>®</w:t>
      </w:r>
      <w:r w:rsidRPr="005D3560">
        <w:t xml:space="preserve"> Meatless Meatloaf Recipe is made with plant-based ingredients like upcycled chia seed, flaxseeds, and sweet potato</w:t>
      </w:r>
      <w:r w:rsidR="00785D7A">
        <w:t xml:space="preserve"> for</w:t>
      </w:r>
      <w:r w:rsidRPr="005D3560">
        <w:t xml:space="preserve"> </w:t>
      </w:r>
      <w:r w:rsidR="00D23445">
        <w:t>a gosh-darn-it-good</w:t>
      </w:r>
      <w:r>
        <w:t xml:space="preserve"> treat</w:t>
      </w:r>
      <w:r w:rsidRPr="005D3560">
        <w:t xml:space="preserve"> that’s full of homestyle meatloaf flavor.</w:t>
      </w:r>
    </w:p>
    <w:p w14:paraId="4B4FEB7C" w14:textId="7ABF5EBF" w:rsidR="005D3560" w:rsidRPr="00F260DE" w:rsidRDefault="005D3560" w:rsidP="005D3560">
      <w:pPr>
        <w:pStyle w:val="ListParagraph"/>
        <w:numPr>
          <w:ilvl w:val="0"/>
          <w:numId w:val="1"/>
        </w:numPr>
        <w:rPr>
          <w:b/>
          <w:bCs/>
        </w:rPr>
      </w:pPr>
      <w:r w:rsidRPr="00F260DE">
        <w:t>Breed/Stage</w:t>
      </w:r>
    </w:p>
    <w:p w14:paraId="5409CF62" w14:textId="77777777" w:rsidR="005D3560" w:rsidRPr="00F260DE" w:rsidRDefault="005D3560" w:rsidP="005D3560">
      <w:pPr>
        <w:pStyle w:val="ListParagraph"/>
        <w:numPr>
          <w:ilvl w:val="1"/>
          <w:numId w:val="1"/>
        </w:numPr>
        <w:rPr>
          <w:b/>
          <w:bCs/>
        </w:rPr>
      </w:pPr>
      <w:r>
        <w:t>Dogs</w:t>
      </w:r>
    </w:p>
    <w:p w14:paraId="1765CC8E" w14:textId="77777777" w:rsidR="005D3560" w:rsidRPr="00F260DE" w:rsidRDefault="005D3560" w:rsidP="005D3560">
      <w:pPr>
        <w:pStyle w:val="ListParagraph"/>
        <w:numPr>
          <w:ilvl w:val="1"/>
          <w:numId w:val="1"/>
        </w:numPr>
        <w:rPr>
          <w:b/>
          <w:bCs/>
        </w:rPr>
      </w:pPr>
      <w:r>
        <w:t>All Life Stages</w:t>
      </w:r>
    </w:p>
    <w:p w14:paraId="376510EB" w14:textId="77777777" w:rsidR="005D3560" w:rsidRPr="00F260DE" w:rsidRDefault="005D3560" w:rsidP="005D3560">
      <w:pPr>
        <w:pStyle w:val="ListParagraph"/>
        <w:numPr>
          <w:ilvl w:val="1"/>
          <w:numId w:val="1"/>
        </w:numPr>
        <w:rPr>
          <w:b/>
          <w:bCs/>
        </w:rPr>
      </w:pPr>
      <w:r>
        <w:t>All Ages</w:t>
      </w:r>
    </w:p>
    <w:p w14:paraId="3B46DD17" w14:textId="77777777" w:rsidR="005D3560" w:rsidRPr="00F260DE" w:rsidRDefault="005D3560" w:rsidP="005D3560">
      <w:pPr>
        <w:pStyle w:val="ListParagraph"/>
        <w:numPr>
          <w:ilvl w:val="0"/>
          <w:numId w:val="1"/>
        </w:numPr>
        <w:rPr>
          <w:b/>
          <w:bCs/>
        </w:rPr>
      </w:pPr>
      <w:r>
        <w:t>Key Benefits</w:t>
      </w:r>
    </w:p>
    <w:p w14:paraId="289C8D67" w14:textId="77777777" w:rsidR="005D3560" w:rsidRDefault="005D3560" w:rsidP="005D3560">
      <w:pPr>
        <w:pStyle w:val="ListParagraph"/>
        <w:numPr>
          <w:ilvl w:val="1"/>
          <w:numId w:val="1"/>
        </w:numPr>
      </w:pPr>
      <w:r>
        <w:t>100% Plant-Based Recipe</w:t>
      </w:r>
    </w:p>
    <w:p w14:paraId="18E97E4A" w14:textId="77777777" w:rsidR="005D3560" w:rsidRDefault="005D3560" w:rsidP="005D3560">
      <w:pPr>
        <w:pStyle w:val="ListParagraph"/>
        <w:numPr>
          <w:ilvl w:val="1"/>
          <w:numId w:val="1"/>
        </w:numPr>
      </w:pPr>
      <w:r>
        <w:t>Made with superfood ingredients: Sweet Potato, Flaxseed, &amp; Chia Seeds</w:t>
      </w:r>
    </w:p>
    <w:p w14:paraId="331B0AB9" w14:textId="77777777" w:rsidR="00D041CF" w:rsidRPr="00F260DE" w:rsidRDefault="00D041CF" w:rsidP="00D041CF">
      <w:pPr>
        <w:pStyle w:val="ListParagraph"/>
        <w:numPr>
          <w:ilvl w:val="1"/>
          <w:numId w:val="1"/>
        </w:numPr>
      </w:pPr>
      <w:r>
        <w:t>Upcycled Food Association Certified</w:t>
      </w:r>
    </w:p>
    <w:p w14:paraId="6F00A07D" w14:textId="52325CCC" w:rsidR="005D3560" w:rsidRDefault="005D3560" w:rsidP="005D3560">
      <w:pPr>
        <w:pStyle w:val="ListParagraph"/>
        <w:numPr>
          <w:ilvl w:val="1"/>
          <w:numId w:val="1"/>
        </w:numPr>
      </w:pPr>
      <w:r>
        <w:t>Beefy Meatloaf Aroma</w:t>
      </w:r>
    </w:p>
    <w:p w14:paraId="0619BC25" w14:textId="77777777" w:rsidR="005D3560" w:rsidRDefault="005D3560" w:rsidP="005D3560">
      <w:pPr>
        <w:pStyle w:val="ListParagraph"/>
        <w:numPr>
          <w:ilvl w:val="1"/>
          <w:numId w:val="1"/>
        </w:numPr>
      </w:pPr>
      <w:r>
        <w:lastRenderedPageBreak/>
        <w:t>No Wheat, No Corn, No Soy</w:t>
      </w:r>
    </w:p>
    <w:p w14:paraId="24539E1A" w14:textId="77777777" w:rsidR="005D3560" w:rsidRDefault="005D3560" w:rsidP="005D3560">
      <w:pPr>
        <w:pStyle w:val="ListParagraph"/>
        <w:numPr>
          <w:ilvl w:val="1"/>
          <w:numId w:val="1"/>
        </w:numPr>
      </w:pPr>
      <w:r>
        <w:t>No Artificial Flavors, Colors, or Preservatives</w:t>
      </w:r>
    </w:p>
    <w:p w14:paraId="36E509F0" w14:textId="77777777" w:rsidR="005D3560" w:rsidRPr="00F260DE" w:rsidRDefault="005D3560" w:rsidP="005D3560">
      <w:pPr>
        <w:pStyle w:val="ListParagraph"/>
        <w:numPr>
          <w:ilvl w:val="0"/>
          <w:numId w:val="1"/>
        </w:numPr>
        <w:rPr>
          <w:b/>
          <w:bCs/>
        </w:rPr>
      </w:pPr>
      <w:r>
        <w:t>Ingredients</w:t>
      </w:r>
    </w:p>
    <w:p w14:paraId="7A4B0902" w14:textId="2C68B4CA" w:rsidR="0026388E" w:rsidRDefault="0026388E" w:rsidP="0026388E">
      <w:pPr>
        <w:pStyle w:val="ListParagraph"/>
        <w:numPr>
          <w:ilvl w:val="1"/>
          <w:numId w:val="1"/>
        </w:numPr>
      </w:pPr>
      <w:r>
        <w:t xml:space="preserve">Pea Protein*, </w:t>
      </w:r>
      <w:r w:rsidR="00D23445">
        <w:t xml:space="preserve">Sweet Potato Flour*, </w:t>
      </w:r>
      <w:r>
        <w:t>Rice Flour, Brewer’s Dried Yeast, Glycerin, Brown Sugar, Flaxseed*, Chia Seed*, Natural Flavor, Natural Meatloaf Flavor, Apple Cider Vinegar</w:t>
      </w:r>
    </w:p>
    <w:p w14:paraId="2BA59AB2" w14:textId="77777777" w:rsidR="0026388E" w:rsidRPr="005D3560" w:rsidRDefault="0026388E" w:rsidP="0026388E">
      <w:pPr>
        <w:pStyle w:val="ListParagraph"/>
        <w:numPr>
          <w:ilvl w:val="1"/>
          <w:numId w:val="1"/>
        </w:numPr>
      </w:pPr>
      <w:r>
        <w:t>*Upcycled Ingredient</w:t>
      </w:r>
    </w:p>
    <w:p w14:paraId="2057BE1A" w14:textId="77777777" w:rsidR="005D3560" w:rsidRPr="00F260DE" w:rsidRDefault="005D3560" w:rsidP="005D3560">
      <w:pPr>
        <w:pStyle w:val="ListParagraph"/>
        <w:numPr>
          <w:ilvl w:val="0"/>
          <w:numId w:val="1"/>
        </w:numPr>
        <w:rPr>
          <w:b/>
          <w:bCs/>
        </w:rPr>
      </w:pPr>
      <w:r>
        <w:t>Guaranteed Analysis</w:t>
      </w:r>
    </w:p>
    <w:p w14:paraId="6124A404" w14:textId="52BAEBC7" w:rsidR="005D3560" w:rsidRPr="00F260DE" w:rsidRDefault="005D3560" w:rsidP="005D3560">
      <w:pPr>
        <w:pStyle w:val="ListParagraph"/>
        <w:numPr>
          <w:ilvl w:val="1"/>
          <w:numId w:val="1"/>
        </w:numPr>
      </w:pPr>
      <w:r w:rsidRPr="00F260DE">
        <w:t xml:space="preserve">Crude Protein (Min) - </w:t>
      </w:r>
      <w:r>
        <w:t>20</w:t>
      </w:r>
      <w:r w:rsidRPr="00F260DE">
        <w:t>.0%</w:t>
      </w:r>
    </w:p>
    <w:p w14:paraId="55B50C9C" w14:textId="19FF9625" w:rsidR="005D3560" w:rsidRPr="00F260DE" w:rsidRDefault="005D3560" w:rsidP="005D3560">
      <w:pPr>
        <w:pStyle w:val="ListParagraph"/>
        <w:numPr>
          <w:ilvl w:val="1"/>
          <w:numId w:val="1"/>
        </w:numPr>
      </w:pPr>
      <w:r w:rsidRPr="00F260DE">
        <w:t xml:space="preserve">Crude Fat (Min) - </w:t>
      </w:r>
      <w:r>
        <w:t>4</w:t>
      </w:r>
      <w:r w:rsidRPr="00F260DE">
        <w:t>.0%</w:t>
      </w:r>
    </w:p>
    <w:p w14:paraId="1DB1B0BD" w14:textId="77777777" w:rsidR="005D3560" w:rsidRPr="00F260DE" w:rsidRDefault="005D3560" w:rsidP="005D3560">
      <w:pPr>
        <w:pStyle w:val="ListParagraph"/>
        <w:numPr>
          <w:ilvl w:val="1"/>
          <w:numId w:val="1"/>
        </w:numPr>
      </w:pPr>
      <w:r w:rsidRPr="00F260DE">
        <w:t>Crude Fiber (Max) - 5.0%</w:t>
      </w:r>
    </w:p>
    <w:p w14:paraId="44D603FF" w14:textId="77777777" w:rsidR="005D3560" w:rsidRPr="00F260DE" w:rsidRDefault="005D3560" w:rsidP="005D3560">
      <w:pPr>
        <w:pStyle w:val="ListParagraph"/>
        <w:numPr>
          <w:ilvl w:val="1"/>
          <w:numId w:val="1"/>
        </w:numPr>
      </w:pPr>
      <w:r w:rsidRPr="00F260DE">
        <w:t>Moisture (Max) - 22.0%</w:t>
      </w:r>
    </w:p>
    <w:p w14:paraId="61643676" w14:textId="77777777" w:rsidR="005D3560" w:rsidRPr="00F260DE" w:rsidRDefault="005D3560" w:rsidP="005D3560">
      <w:pPr>
        <w:pStyle w:val="ListParagraph"/>
        <w:numPr>
          <w:ilvl w:val="0"/>
          <w:numId w:val="1"/>
        </w:numPr>
        <w:rPr>
          <w:b/>
          <w:bCs/>
        </w:rPr>
      </w:pPr>
      <w:r>
        <w:t>Calories (Calculated)</w:t>
      </w:r>
    </w:p>
    <w:p w14:paraId="5C8A2B20" w14:textId="77777777" w:rsidR="005D3560" w:rsidRPr="00F260DE" w:rsidRDefault="005D3560" w:rsidP="005D3560">
      <w:pPr>
        <w:pStyle w:val="ListParagraph"/>
        <w:numPr>
          <w:ilvl w:val="1"/>
          <w:numId w:val="1"/>
        </w:numPr>
        <w:rPr>
          <w:b/>
          <w:bCs/>
        </w:rPr>
      </w:pPr>
      <w:r>
        <w:t>2500 kcal/kg; 28 calories per treat</w:t>
      </w:r>
    </w:p>
    <w:p w14:paraId="1ACC348F" w14:textId="77777777" w:rsidR="005D3560" w:rsidRPr="00F260DE" w:rsidRDefault="005D3560" w:rsidP="00F260DE">
      <w:pPr>
        <w:rPr>
          <w:b/>
          <w:bCs/>
        </w:rPr>
      </w:pPr>
    </w:p>
    <w:sectPr w:rsidR="005D3560" w:rsidRPr="00F260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C22330"/>
    <w:multiLevelType w:val="hybridMultilevel"/>
    <w:tmpl w:val="38D22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76242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NbYwM7AwMjEwMrZQ0lEKTi0uzszPAykwrgUAjBay/iwAAAA="/>
  </w:docVars>
  <w:rsids>
    <w:rsidRoot w:val="00F260DE"/>
    <w:rsid w:val="000434F1"/>
    <w:rsid w:val="0026388E"/>
    <w:rsid w:val="003200D9"/>
    <w:rsid w:val="005A1C32"/>
    <w:rsid w:val="005D3560"/>
    <w:rsid w:val="00607016"/>
    <w:rsid w:val="00785D7A"/>
    <w:rsid w:val="00A414DF"/>
    <w:rsid w:val="00D041CF"/>
    <w:rsid w:val="00D23445"/>
    <w:rsid w:val="00F26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756F0"/>
  <w15:chartTrackingRefBased/>
  <w15:docId w15:val="{4D3A388A-49DB-48D9-B155-2A6375040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60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141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1362</Words>
  <Characters>776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dney Stewart</dc:creator>
  <cp:keywords/>
  <dc:description/>
  <cp:lastModifiedBy>Sydney Stewart</cp:lastModifiedBy>
  <cp:revision>2</cp:revision>
  <dcterms:created xsi:type="dcterms:W3CDTF">2022-04-15T18:01:00Z</dcterms:created>
  <dcterms:modified xsi:type="dcterms:W3CDTF">2022-04-15T18:01:00Z</dcterms:modified>
</cp:coreProperties>
</file>